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28419E" w14:textId="4CD8F170" w:rsidR="00020D58" w:rsidRDefault="00020D58" w:rsidP="00AF565D">
      <w:pPr>
        <w:pStyle w:val="Title"/>
      </w:pPr>
      <w:r w:rsidRPr="7BFF5D09">
        <w:rPr>
          <w:lang w:val="en-US"/>
        </w:rPr>
        <w:t>Python c</w:t>
      </w:r>
      <w:r w:rsidR="00F72EB8" w:rsidRPr="7BFF5D09">
        <w:rPr>
          <w:lang w:val="en-US"/>
        </w:rPr>
        <w:t xml:space="preserve">oding </w:t>
      </w:r>
      <w:r w:rsidR="008379FA" w:rsidRPr="7BFF5D09">
        <w:t>standard</w:t>
      </w:r>
    </w:p>
    <w:p w14:paraId="7B1C5841" w14:textId="32CC4692" w:rsidR="006A370B" w:rsidRPr="006A370B" w:rsidRDefault="002E0405" w:rsidP="00545EA5">
      <w:pPr>
        <w:pStyle w:val="Subtitle"/>
      </w:pPr>
      <w:r>
        <w:t xml:space="preserve">T level students </w:t>
      </w:r>
      <w:r w:rsidR="0000149E">
        <w:t>2020/2021</w:t>
      </w:r>
    </w:p>
    <w:sdt>
      <w:sdtPr>
        <w:rPr>
          <w:rFonts w:asciiTheme="minorHAnsi" w:eastAsiaTheme="minorHAnsi" w:hAnsiTheme="minorHAnsi" w:cstheme="minorBidi"/>
          <w:color w:val="auto"/>
          <w:sz w:val="28"/>
          <w:szCs w:val="24"/>
          <w:shd w:val="clear" w:color="auto" w:fill="FFFFFF"/>
          <w:lang w:val="en-GB"/>
        </w:rPr>
        <w:id w:val="1930534200"/>
        <w:docPartObj>
          <w:docPartGallery w:val="Table of Contents"/>
          <w:docPartUnique/>
        </w:docPartObj>
      </w:sdtPr>
      <w:sdtEndPr>
        <w:rPr>
          <w:b/>
          <w:bCs/>
          <w:noProof/>
        </w:rPr>
      </w:sdtEndPr>
      <w:sdtContent>
        <w:p w14:paraId="232D68AE" w14:textId="103E1A6F" w:rsidR="00464D75" w:rsidRDefault="00464D75">
          <w:pPr>
            <w:pStyle w:val="TOCHeading"/>
          </w:pPr>
          <w:r>
            <w:t>Contents</w:t>
          </w:r>
        </w:p>
        <w:p w14:paraId="2EEB1406" w14:textId="264A8F9C" w:rsidR="00273B4E" w:rsidRDefault="00464D75">
          <w:pPr>
            <w:pStyle w:val="TOC1"/>
            <w:tabs>
              <w:tab w:val="right" w:leader="dot" w:pos="9016"/>
            </w:tabs>
            <w:rPr>
              <w:rFonts w:eastAsiaTheme="minorEastAsia"/>
              <w:noProof/>
              <w:sz w:val="22"/>
              <w:szCs w:val="22"/>
              <w:shd w:val="clear" w:color="auto" w:fill="auto"/>
              <w:lang w:eastAsia="en-GB"/>
            </w:rPr>
          </w:pPr>
          <w:r>
            <w:fldChar w:fldCharType="begin"/>
          </w:r>
          <w:r>
            <w:instrText xml:space="preserve"> TOC \o "1-3" \h \z \u </w:instrText>
          </w:r>
          <w:r>
            <w:fldChar w:fldCharType="separate"/>
          </w:r>
          <w:hyperlink w:anchor="_Toc55046723" w:history="1">
            <w:r w:rsidR="00273B4E" w:rsidRPr="00FA0F7F">
              <w:rPr>
                <w:rStyle w:val="Hyperlink"/>
                <w:noProof/>
              </w:rPr>
              <w:t>Introduction</w:t>
            </w:r>
            <w:r w:rsidR="00273B4E">
              <w:rPr>
                <w:noProof/>
                <w:webHidden/>
              </w:rPr>
              <w:tab/>
            </w:r>
            <w:r w:rsidR="00273B4E">
              <w:rPr>
                <w:noProof/>
                <w:webHidden/>
              </w:rPr>
              <w:fldChar w:fldCharType="begin"/>
            </w:r>
            <w:r w:rsidR="00273B4E">
              <w:rPr>
                <w:noProof/>
                <w:webHidden/>
              </w:rPr>
              <w:instrText xml:space="preserve"> PAGEREF _Toc55046723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0B6BEDB2" w14:textId="1E493A9E" w:rsidR="00273B4E" w:rsidRDefault="00336D05">
          <w:pPr>
            <w:pStyle w:val="TOC1"/>
            <w:tabs>
              <w:tab w:val="right" w:leader="dot" w:pos="9016"/>
            </w:tabs>
            <w:rPr>
              <w:rFonts w:eastAsiaTheme="minorEastAsia"/>
              <w:noProof/>
              <w:sz w:val="22"/>
              <w:szCs w:val="22"/>
              <w:shd w:val="clear" w:color="auto" w:fill="auto"/>
              <w:lang w:eastAsia="en-GB"/>
            </w:rPr>
          </w:pPr>
          <w:hyperlink w:anchor="_Toc55046724" w:history="1">
            <w:r w:rsidR="00273B4E" w:rsidRPr="00FA0F7F">
              <w:rPr>
                <w:rStyle w:val="Hyperlink"/>
                <w:noProof/>
              </w:rPr>
              <w:t>Clean Code</w:t>
            </w:r>
            <w:r w:rsidR="00273B4E">
              <w:rPr>
                <w:noProof/>
                <w:webHidden/>
              </w:rPr>
              <w:tab/>
            </w:r>
            <w:r w:rsidR="00273B4E">
              <w:rPr>
                <w:noProof/>
                <w:webHidden/>
              </w:rPr>
              <w:fldChar w:fldCharType="begin"/>
            </w:r>
            <w:r w:rsidR="00273B4E">
              <w:rPr>
                <w:noProof/>
                <w:webHidden/>
              </w:rPr>
              <w:instrText xml:space="preserve"> PAGEREF _Toc55046724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468A6C07" w14:textId="5651E4CD" w:rsidR="00273B4E" w:rsidRDefault="00336D05">
          <w:pPr>
            <w:pStyle w:val="TOC2"/>
            <w:tabs>
              <w:tab w:val="right" w:leader="dot" w:pos="9016"/>
            </w:tabs>
            <w:rPr>
              <w:rFonts w:eastAsiaTheme="minorEastAsia"/>
              <w:noProof/>
              <w:sz w:val="22"/>
              <w:szCs w:val="22"/>
              <w:shd w:val="clear" w:color="auto" w:fill="auto"/>
              <w:lang w:eastAsia="en-GB"/>
            </w:rPr>
          </w:pPr>
          <w:hyperlink w:anchor="_Toc55046725" w:history="1">
            <w:r w:rsidR="00273B4E" w:rsidRPr="00FA0F7F">
              <w:rPr>
                <w:rStyle w:val="Hyperlink"/>
                <w:noProof/>
              </w:rPr>
              <w:t>Implications of having a bad code.</w:t>
            </w:r>
            <w:r w:rsidR="00273B4E">
              <w:rPr>
                <w:noProof/>
                <w:webHidden/>
              </w:rPr>
              <w:tab/>
            </w:r>
            <w:r w:rsidR="00273B4E">
              <w:rPr>
                <w:noProof/>
                <w:webHidden/>
              </w:rPr>
              <w:fldChar w:fldCharType="begin"/>
            </w:r>
            <w:r w:rsidR="00273B4E">
              <w:rPr>
                <w:noProof/>
                <w:webHidden/>
              </w:rPr>
              <w:instrText xml:space="preserve"> PAGEREF _Toc55046725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475F2262" w14:textId="3D84E619" w:rsidR="00273B4E" w:rsidRDefault="00336D05">
          <w:pPr>
            <w:pStyle w:val="TOC2"/>
            <w:tabs>
              <w:tab w:val="right" w:leader="dot" w:pos="9016"/>
            </w:tabs>
            <w:rPr>
              <w:rFonts w:eastAsiaTheme="minorEastAsia"/>
              <w:noProof/>
              <w:sz w:val="22"/>
              <w:szCs w:val="22"/>
              <w:shd w:val="clear" w:color="auto" w:fill="auto"/>
              <w:lang w:eastAsia="en-GB"/>
            </w:rPr>
          </w:pPr>
          <w:hyperlink w:anchor="_Toc55046726" w:history="1">
            <w:r w:rsidR="00273B4E" w:rsidRPr="00FA0F7F">
              <w:rPr>
                <w:rStyle w:val="Hyperlink"/>
                <w:noProof/>
              </w:rPr>
              <w:t>What is a clean code?</w:t>
            </w:r>
            <w:r w:rsidR="00273B4E">
              <w:rPr>
                <w:noProof/>
                <w:webHidden/>
              </w:rPr>
              <w:tab/>
            </w:r>
            <w:r w:rsidR="00273B4E">
              <w:rPr>
                <w:noProof/>
                <w:webHidden/>
              </w:rPr>
              <w:fldChar w:fldCharType="begin"/>
            </w:r>
            <w:r w:rsidR="00273B4E">
              <w:rPr>
                <w:noProof/>
                <w:webHidden/>
              </w:rPr>
              <w:instrText xml:space="preserve"> PAGEREF _Toc55046726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27B6DB46" w14:textId="743831FF" w:rsidR="00273B4E" w:rsidRDefault="00336D05">
          <w:pPr>
            <w:pStyle w:val="TOC2"/>
            <w:tabs>
              <w:tab w:val="right" w:leader="dot" w:pos="9016"/>
            </w:tabs>
            <w:rPr>
              <w:rFonts w:eastAsiaTheme="minorEastAsia"/>
              <w:noProof/>
              <w:sz w:val="22"/>
              <w:szCs w:val="22"/>
              <w:shd w:val="clear" w:color="auto" w:fill="auto"/>
              <w:lang w:eastAsia="en-GB"/>
            </w:rPr>
          </w:pPr>
          <w:hyperlink w:anchor="_Toc55046727" w:history="1">
            <w:r w:rsidR="00273B4E" w:rsidRPr="00FA0F7F">
              <w:rPr>
                <w:rStyle w:val="Hyperlink"/>
                <w:noProof/>
              </w:rPr>
              <w:t>Smells of bad code.</w:t>
            </w:r>
            <w:r w:rsidR="00273B4E">
              <w:rPr>
                <w:noProof/>
                <w:webHidden/>
              </w:rPr>
              <w:tab/>
            </w:r>
            <w:r w:rsidR="00273B4E">
              <w:rPr>
                <w:noProof/>
                <w:webHidden/>
              </w:rPr>
              <w:fldChar w:fldCharType="begin"/>
            </w:r>
            <w:r w:rsidR="00273B4E">
              <w:rPr>
                <w:noProof/>
                <w:webHidden/>
              </w:rPr>
              <w:instrText xml:space="preserve"> PAGEREF _Toc55046727 \h </w:instrText>
            </w:r>
            <w:r w:rsidR="00273B4E">
              <w:rPr>
                <w:noProof/>
                <w:webHidden/>
              </w:rPr>
            </w:r>
            <w:r w:rsidR="00273B4E">
              <w:rPr>
                <w:noProof/>
                <w:webHidden/>
              </w:rPr>
              <w:fldChar w:fldCharType="separate"/>
            </w:r>
            <w:r w:rsidR="00273B4E">
              <w:rPr>
                <w:noProof/>
                <w:webHidden/>
              </w:rPr>
              <w:t>3</w:t>
            </w:r>
            <w:r w:rsidR="00273B4E">
              <w:rPr>
                <w:noProof/>
                <w:webHidden/>
              </w:rPr>
              <w:fldChar w:fldCharType="end"/>
            </w:r>
          </w:hyperlink>
        </w:p>
        <w:p w14:paraId="2D06E5D2" w14:textId="606DF9B6" w:rsidR="00273B4E" w:rsidRDefault="00336D05">
          <w:pPr>
            <w:pStyle w:val="TOC1"/>
            <w:tabs>
              <w:tab w:val="right" w:leader="dot" w:pos="9016"/>
            </w:tabs>
            <w:rPr>
              <w:rFonts w:eastAsiaTheme="minorEastAsia"/>
              <w:noProof/>
              <w:sz w:val="22"/>
              <w:szCs w:val="22"/>
              <w:shd w:val="clear" w:color="auto" w:fill="auto"/>
              <w:lang w:eastAsia="en-GB"/>
            </w:rPr>
          </w:pPr>
          <w:hyperlink w:anchor="_Toc55046728" w:history="1">
            <w:r w:rsidR="00273B4E" w:rsidRPr="00FA0F7F">
              <w:rPr>
                <w:rStyle w:val="Hyperlink"/>
                <w:noProof/>
              </w:rPr>
              <w:t>Conventions and style guide</w:t>
            </w:r>
            <w:r w:rsidR="00273B4E">
              <w:rPr>
                <w:noProof/>
                <w:webHidden/>
              </w:rPr>
              <w:tab/>
            </w:r>
            <w:r w:rsidR="00273B4E">
              <w:rPr>
                <w:noProof/>
                <w:webHidden/>
              </w:rPr>
              <w:fldChar w:fldCharType="begin"/>
            </w:r>
            <w:r w:rsidR="00273B4E">
              <w:rPr>
                <w:noProof/>
                <w:webHidden/>
              </w:rPr>
              <w:instrText xml:space="preserve"> PAGEREF _Toc55046728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7CAB7783" w14:textId="3E0B520A" w:rsidR="00273B4E" w:rsidRDefault="00336D05">
          <w:pPr>
            <w:pStyle w:val="TOC2"/>
            <w:tabs>
              <w:tab w:val="right" w:leader="dot" w:pos="9016"/>
            </w:tabs>
            <w:rPr>
              <w:rFonts w:eastAsiaTheme="minorEastAsia"/>
              <w:noProof/>
              <w:sz w:val="22"/>
              <w:szCs w:val="22"/>
              <w:shd w:val="clear" w:color="auto" w:fill="auto"/>
              <w:lang w:eastAsia="en-GB"/>
            </w:rPr>
          </w:pPr>
          <w:hyperlink w:anchor="_Toc55046729" w:history="1">
            <w:r w:rsidR="00273B4E" w:rsidRPr="00FA0F7F">
              <w:rPr>
                <w:rStyle w:val="Hyperlink"/>
                <w:noProof/>
              </w:rPr>
              <w:t>Indentation</w:t>
            </w:r>
            <w:r w:rsidR="00273B4E">
              <w:rPr>
                <w:noProof/>
                <w:webHidden/>
              </w:rPr>
              <w:tab/>
            </w:r>
            <w:r w:rsidR="00273B4E">
              <w:rPr>
                <w:noProof/>
                <w:webHidden/>
              </w:rPr>
              <w:fldChar w:fldCharType="begin"/>
            </w:r>
            <w:r w:rsidR="00273B4E">
              <w:rPr>
                <w:noProof/>
                <w:webHidden/>
              </w:rPr>
              <w:instrText xml:space="preserve"> PAGEREF _Toc55046729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5914CEB4" w14:textId="1B5827D6" w:rsidR="00273B4E" w:rsidRDefault="00336D05">
          <w:pPr>
            <w:pStyle w:val="TOC2"/>
            <w:tabs>
              <w:tab w:val="right" w:leader="dot" w:pos="9016"/>
            </w:tabs>
            <w:rPr>
              <w:rFonts w:eastAsiaTheme="minorEastAsia"/>
              <w:noProof/>
              <w:sz w:val="22"/>
              <w:szCs w:val="22"/>
              <w:shd w:val="clear" w:color="auto" w:fill="auto"/>
              <w:lang w:eastAsia="en-GB"/>
            </w:rPr>
          </w:pPr>
          <w:hyperlink w:anchor="_Toc55046730" w:history="1">
            <w:r w:rsidR="00273B4E" w:rsidRPr="00FA0F7F">
              <w:rPr>
                <w:rStyle w:val="Hyperlink"/>
                <w:noProof/>
              </w:rPr>
              <w:t>Maximum line length</w:t>
            </w:r>
            <w:r w:rsidR="00273B4E">
              <w:rPr>
                <w:noProof/>
                <w:webHidden/>
              </w:rPr>
              <w:tab/>
            </w:r>
            <w:r w:rsidR="00273B4E">
              <w:rPr>
                <w:noProof/>
                <w:webHidden/>
              </w:rPr>
              <w:fldChar w:fldCharType="begin"/>
            </w:r>
            <w:r w:rsidR="00273B4E">
              <w:rPr>
                <w:noProof/>
                <w:webHidden/>
              </w:rPr>
              <w:instrText xml:space="preserve"> PAGEREF _Toc55046730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0E4AC1CF" w14:textId="3BC9D93C" w:rsidR="00273B4E" w:rsidRDefault="00336D05">
          <w:pPr>
            <w:pStyle w:val="TOC2"/>
            <w:tabs>
              <w:tab w:val="right" w:leader="dot" w:pos="9016"/>
            </w:tabs>
            <w:rPr>
              <w:rFonts w:eastAsiaTheme="minorEastAsia"/>
              <w:noProof/>
              <w:sz w:val="22"/>
              <w:szCs w:val="22"/>
              <w:shd w:val="clear" w:color="auto" w:fill="auto"/>
              <w:lang w:eastAsia="en-GB"/>
            </w:rPr>
          </w:pPr>
          <w:hyperlink w:anchor="_Toc55046731" w:history="1">
            <w:r w:rsidR="00273B4E" w:rsidRPr="00FA0F7F">
              <w:rPr>
                <w:rStyle w:val="Hyperlink"/>
                <w:noProof/>
              </w:rPr>
              <w:t>Comments</w:t>
            </w:r>
            <w:r w:rsidR="00273B4E">
              <w:rPr>
                <w:noProof/>
                <w:webHidden/>
              </w:rPr>
              <w:tab/>
            </w:r>
            <w:r w:rsidR="00273B4E">
              <w:rPr>
                <w:noProof/>
                <w:webHidden/>
              </w:rPr>
              <w:fldChar w:fldCharType="begin"/>
            </w:r>
            <w:r w:rsidR="00273B4E">
              <w:rPr>
                <w:noProof/>
                <w:webHidden/>
              </w:rPr>
              <w:instrText xml:space="preserve"> PAGEREF _Toc55046731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64F9E3AF" w14:textId="0A20111B" w:rsidR="00273B4E" w:rsidRDefault="00336D05">
          <w:pPr>
            <w:pStyle w:val="TOC3"/>
            <w:tabs>
              <w:tab w:val="right" w:leader="dot" w:pos="9016"/>
            </w:tabs>
            <w:rPr>
              <w:rFonts w:eastAsiaTheme="minorEastAsia"/>
              <w:noProof/>
              <w:sz w:val="22"/>
              <w:szCs w:val="22"/>
              <w:shd w:val="clear" w:color="auto" w:fill="auto"/>
              <w:lang w:eastAsia="en-GB"/>
            </w:rPr>
          </w:pPr>
          <w:hyperlink w:anchor="_Toc55046732" w:history="1">
            <w:r w:rsidR="00273B4E" w:rsidRPr="00FA0F7F">
              <w:rPr>
                <w:rStyle w:val="Hyperlink"/>
                <w:noProof/>
              </w:rPr>
              <w:t>Do not use a comment when you can use a function or a variable.</w:t>
            </w:r>
            <w:r w:rsidR="00273B4E">
              <w:rPr>
                <w:noProof/>
                <w:webHidden/>
              </w:rPr>
              <w:tab/>
            </w:r>
            <w:r w:rsidR="00273B4E">
              <w:rPr>
                <w:noProof/>
                <w:webHidden/>
              </w:rPr>
              <w:fldChar w:fldCharType="begin"/>
            </w:r>
            <w:r w:rsidR="00273B4E">
              <w:rPr>
                <w:noProof/>
                <w:webHidden/>
              </w:rPr>
              <w:instrText xml:space="preserve"> PAGEREF _Toc55046732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61A0A755" w14:textId="5A5368AD" w:rsidR="00273B4E" w:rsidRDefault="00336D05">
          <w:pPr>
            <w:pStyle w:val="TOC3"/>
            <w:tabs>
              <w:tab w:val="right" w:leader="dot" w:pos="9016"/>
            </w:tabs>
            <w:rPr>
              <w:rFonts w:eastAsiaTheme="minorEastAsia"/>
              <w:noProof/>
              <w:sz w:val="22"/>
              <w:szCs w:val="22"/>
              <w:shd w:val="clear" w:color="auto" w:fill="auto"/>
              <w:lang w:eastAsia="en-GB"/>
            </w:rPr>
          </w:pPr>
          <w:hyperlink w:anchor="_Toc55046733" w:history="1">
            <w:r w:rsidR="00273B4E" w:rsidRPr="00FA0F7F">
              <w:rPr>
                <w:rStyle w:val="Hyperlink"/>
                <w:noProof/>
              </w:rPr>
              <w:t>Inline comments</w:t>
            </w:r>
            <w:r w:rsidR="00273B4E">
              <w:rPr>
                <w:noProof/>
                <w:webHidden/>
              </w:rPr>
              <w:tab/>
            </w:r>
            <w:r w:rsidR="00273B4E">
              <w:rPr>
                <w:noProof/>
                <w:webHidden/>
              </w:rPr>
              <w:fldChar w:fldCharType="begin"/>
            </w:r>
            <w:r w:rsidR="00273B4E">
              <w:rPr>
                <w:noProof/>
                <w:webHidden/>
              </w:rPr>
              <w:instrText xml:space="preserve"> PAGEREF _Toc55046733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6B406442" w14:textId="433805D4" w:rsidR="00273B4E" w:rsidRDefault="00336D05">
          <w:pPr>
            <w:pStyle w:val="TOC3"/>
            <w:tabs>
              <w:tab w:val="right" w:leader="dot" w:pos="9016"/>
            </w:tabs>
            <w:rPr>
              <w:rFonts w:eastAsiaTheme="minorEastAsia"/>
              <w:noProof/>
              <w:sz w:val="22"/>
              <w:szCs w:val="22"/>
              <w:shd w:val="clear" w:color="auto" w:fill="auto"/>
              <w:lang w:eastAsia="en-GB"/>
            </w:rPr>
          </w:pPr>
          <w:hyperlink w:anchor="_Toc55046734" w:history="1">
            <w:r w:rsidR="00273B4E" w:rsidRPr="00FA0F7F">
              <w:rPr>
                <w:rStyle w:val="Hyperlink"/>
                <w:noProof/>
              </w:rPr>
              <w:t>Block Comments</w:t>
            </w:r>
            <w:r w:rsidR="00273B4E">
              <w:rPr>
                <w:noProof/>
                <w:webHidden/>
              </w:rPr>
              <w:tab/>
            </w:r>
            <w:r w:rsidR="00273B4E">
              <w:rPr>
                <w:noProof/>
                <w:webHidden/>
              </w:rPr>
              <w:fldChar w:fldCharType="begin"/>
            </w:r>
            <w:r w:rsidR="00273B4E">
              <w:rPr>
                <w:noProof/>
                <w:webHidden/>
              </w:rPr>
              <w:instrText xml:space="preserve"> PAGEREF _Toc55046734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205325E6" w14:textId="3F050B4A" w:rsidR="00273B4E" w:rsidRDefault="00336D05">
          <w:pPr>
            <w:pStyle w:val="TOC2"/>
            <w:tabs>
              <w:tab w:val="right" w:leader="dot" w:pos="9016"/>
            </w:tabs>
            <w:rPr>
              <w:rFonts w:eastAsiaTheme="minorEastAsia"/>
              <w:noProof/>
              <w:sz w:val="22"/>
              <w:szCs w:val="22"/>
              <w:shd w:val="clear" w:color="auto" w:fill="auto"/>
              <w:lang w:eastAsia="en-GB"/>
            </w:rPr>
          </w:pPr>
          <w:hyperlink w:anchor="_Toc55046735" w:history="1">
            <w:r w:rsidR="00273B4E" w:rsidRPr="00FA0F7F">
              <w:rPr>
                <w:rStyle w:val="Hyperlink"/>
                <w:noProof/>
              </w:rPr>
              <w:t>Naming styles</w:t>
            </w:r>
            <w:r w:rsidR="00273B4E">
              <w:rPr>
                <w:noProof/>
                <w:webHidden/>
              </w:rPr>
              <w:tab/>
            </w:r>
            <w:r w:rsidR="00273B4E">
              <w:rPr>
                <w:noProof/>
                <w:webHidden/>
              </w:rPr>
              <w:fldChar w:fldCharType="begin"/>
            </w:r>
            <w:r w:rsidR="00273B4E">
              <w:rPr>
                <w:noProof/>
                <w:webHidden/>
              </w:rPr>
              <w:instrText xml:space="preserve"> PAGEREF _Toc55046735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30E1AE04" w14:textId="6E0DDC95" w:rsidR="00273B4E" w:rsidRDefault="00336D05">
          <w:pPr>
            <w:pStyle w:val="TOC2"/>
            <w:tabs>
              <w:tab w:val="right" w:leader="dot" w:pos="9016"/>
            </w:tabs>
            <w:rPr>
              <w:rFonts w:eastAsiaTheme="minorEastAsia"/>
              <w:noProof/>
              <w:sz w:val="22"/>
              <w:szCs w:val="22"/>
              <w:shd w:val="clear" w:color="auto" w:fill="auto"/>
              <w:lang w:eastAsia="en-GB"/>
            </w:rPr>
          </w:pPr>
          <w:hyperlink w:anchor="_Toc55046736" w:history="1">
            <w:r w:rsidR="00273B4E" w:rsidRPr="00FA0F7F">
              <w:rPr>
                <w:rStyle w:val="Hyperlink"/>
                <w:noProof/>
              </w:rPr>
              <w:t>Names to Avoid.</w:t>
            </w:r>
            <w:r w:rsidR="00273B4E">
              <w:rPr>
                <w:noProof/>
                <w:webHidden/>
              </w:rPr>
              <w:tab/>
            </w:r>
            <w:r w:rsidR="00273B4E">
              <w:rPr>
                <w:noProof/>
                <w:webHidden/>
              </w:rPr>
              <w:fldChar w:fldCharType="begin"/>
            </w:r>
            <w:r w:rsidR="00273B4E">
              <w:rPr>
                <w:noProof/>
                <w:webHidden/>
              </w:rPr>
              <w:instrText xml:space="preserve"> PAGEREF _Toc55046736 \h </w:instrText>
            </w:r>
            <w:r w:rsidR="00273B4E">
              <w:rPr>
                <w:noProof/>
                <w:webHidden/>
              </w:rPr>
            </w:r>
            <w:r w:rsidR="00273B4E">
              <w:rPr>
                <w:noProof/>
                <w:webHidden/>
              </w:rPr>
              <w:fldChar w:fldCharType="separate"/>
            </w:r>
            <w:r w:rsidR="00273B4E">
              <w:rPr>
                <w:noProof/>
                <w:webHidden/>
              </w:rPr>
              <w:t>7</w:t>
            </w:r>
            <w:r w:rsidR="00273B4E">
              <w:rPr>
                <w:noProof/>
                <w:webHidden/>
              </w:rPr>
              <w:fldChar w:fldCharType="end"/>
            </w:r>
          </w:hyperlink>
        </w:p>
        <w:p w14:paraId="5CDD918A" w14:textId="0F95D4EC" w:rsidR="00273B4E" w:rsidRDefault="00336D05">
          <w:pPr>
            <w:pStyle w:val="TOC2"/>
            <w:tabs>
              <w:tab w:val="right" w:leader="dot" w:pos="9016"/>
            </w:tabs>
            <w:rPr>
              <w:rFonts w:eastAsiaTheme="minorEastAsia"/>
              <w:noProof/>
              <w:sz w:val="22"/>
              <w:szCs w:val="22"/>
              <w:shd w:val="clear" w:color="auto" w:fill="auto"/>
              <w:lang w:eastAsia="en-GB"/>
            </w:rPr>
          </w:pPr>
          <w:hyperlink w:anchor="_Toc55046737" w:history="1">
            <w:r w:rsidR="00273B4E" w:rsidRPr="00FA0F7F">
              <w:rPr>
                <w:rStyle w:val="Hyperlink"/>
                <w:noProof/>
              </w:rPr>
              <w:t>Strings quote</w:t>
            </w:r>
            <w:r w:rsidR="00273B4E">
              <w:rPr>
                <w:noProof/>
                <w:webHidden/>
              </w:rPr>
              <w:tab/>
            </w:r>
            <w:r w:rsidR="00273B4E">
              <w:rPr>
                <w:noProof/>
                <w:webHidden/>
              </w:rPr>
              <w:fldChar w:fldCharType="begin"/>
            </w:r>
            <w:r w:rsidR="00273B4E">
              <w:rPr>
                <w:noProof/>
                <w:webHidden/>
              </w:rPr>
              <w:instrText xml:space="preserve"> PAGEREF _Toc55046737 \h </w:instrText>
            </w:r>
            <w:r w:rsidR="00273B4E">
              <w:rPr>
                <w:noProof/>
                <w:webHidden/>
              </w:rPr>
            </w:r>
            <w:r w:rsidR="00273B4E">
              <w:rPr>
                <w:noProof/>
                <w:webHidden/>
              </w:rPr>
              <w:fldChar w:fldCharType="separate"/>
            </w:r>
            <w:r w:rsidR="00273B4E">
              <w:rPr>
                <w:noProof/>
                <w:webHidden/>
              </w:rPr>
              <w:t>7</w:t>
            </w:r>
            <w:r w:rsidR="00273B4E">
              <w:rPr>
                <w:noProof/>
                <w:webHidden/>
              </w:rPr>
              <w:fldChar w:fldCharType="end"/>
            </w:r>
          </w:hyperlink>
        </w:p>
        <w:p w14:paraId="2015B341" w14:textId="3B253CEA" w:rsidR="00464D75" w:rsidRDefault="00464D75">
          <w:r>
            <w:rPr>
              <w:b/>
              <w:bCs/>
              <w:noProof/>
            </w:rPr>
            <w:fldChar w:fldCharType="end"/>
          </w:r>
        </w:p>
      </w:sdtContent>
    </w:sdt>
    <w:p w14:paraId="765F3679" w14:textId="588D6A7D" w:rsidR="4B562466" w:rsidRDefault="001F7ACF" w:rsidP="00872216">
      <w:pPr>
        <w:spacing w:line="259" w:lineRule="auto"/>
      </w:pPr>
      <w:r>
        <w:br w:type="page"/>
      </w:r>
    </w:p>
    <w:p w14:paraId="511E0039" w14:textId="77777777" w:rsidR="003831EC" w:rsidRDefault="003831EC" w:rsidP="003831EC">
      <w:pPr>
        <w:spacing w:after="0" w:line="240" w:lineRule="auto"/>
      </w:pPr>
      <w:bookmarkStart w:id="0" w:name="_Toc55046723"/>
      <w:r>
        <w:lastRenderedPageBreak/>
        <w:t>Leo Anderson-Leslie</w:t>
      </w:r>
      <w:r>
        <w:tab/>
      </w:r>
      <w:bookmarkStart w:id="1" w:name="_Hlk92803002"/>
      <w:r>
        <w:t>………………</w:t>
      </w:r>
      <w:bookmarkEnd w:id="1"/>
    </w:p>
    <w:p w14:paraId="06FB5DA8" w14:textId="77777777" w:rsidR="003831EC" w:rsidRDefault="003831EC" w:rsidP="003831EC">
      <w:pPr>
        <w:spacing w:after="0" w:line="240" w:lineRule="auto"/>
      </w:pPr>
    </w:p>
    <w:p w14:paraId="7444AC6D" w14:textId="77777777" w:rsidR="003831EC" w:rsidRDefault="003831EC" w:rsidP="003831EC">
      <w:pPr>
        <w:spacing w:after="0" w:line="240" w:lineRule="auto"/>
      </w:pPr>
      <w:r>
        <w:t xml:space="preserve">Mohamad </w:t>
      </w:r>
      <w:proofErr w:type="spellStart"/>
      <w:r>
        <w:t>Azizii</w:t>
      </w:r>
      <w:proofErr w:type="spellEnd"/>
      <w:r>
        <w:tab/>
        <w:t>………………</w:t>
      </w:r>
    </w:p>
    <w:p w14:paraId="0997CCDC" w14:textId="77777777" w:rsidR="003831EC" w:rsidRDefault="003831EC" w:rsidP="003831EC">
      <w:pPr>
        <w:spacing w:after="0" w:line="240" w:lineRule="auto"/>
      </w:pPr>
    </w:p>
    <w:p w14:paraId="1F9ABFC2" w14:textId="77777777" w:rsidR="003831EC" w:rsidRDefault="003831EC" w:rsidP="003831EC">
      <w:pPr>
        <w:spacing w:after="0" w:line="240" w:lineRule="auto"/>
      </w:pPr>
      <w:proofErr w:type="spellStart"/>
      <w:r>
        <w:t>Eniola</w:t>
      </w:r>
      <w:proofErr w:type="spellEnd"/>
      <w:r>
        <w:t xml:space="preserve"> Balogun</w:t>
      </w:r>
      <w:r>
        <w:tab/>
        <w:t>………………</w:t>
      </w:r>
    </w:p>
    <w:p w14:paraId="0EBB32EC" w14:textId="77777777" w:rsidR="003831EC" w:rsidRDefault="003831EC" w:rsidP="003831EC">
      <w:pPr>
        <w:spacing w:after="0" w:line="240" w:lineRule="auto"/>
      </w:pPr>
    </w:p>
    <w:p w14:paraId="3E9D391D" w14:textId="77777777" w:rsidR="003831EC" w:rsidRDefault="003831EC" w:rsidP="003831EC">
      <w:pPr>
        <w:spacing w:after="0" w:line="240" w:lineRule="auto"/>
      </w:pPr>
      <w:r>
        <w:t>Kevin Camargo</w:t>
      </w:r>
      <w:r>
        <w:tab/>
        <w:t>………………</w:t>
      </w:r>
    </w:p>
    <w:p w14:paraId="30A4DBE9" w14:textId="77777777" w:rsidR="003831EC" w:rsidRDefault="003831EC" w:rsidP="003831EC">
      <w:pPr>
        <w:spacing w:after="0" w:line="240" w:lineRule="auto"/>
      </w:pPr>
    </w:p>
    <w:p w14:paraId="3F955356" w14:textId="77777777" w:rsidR="003831EC" w:rsidRDefault="003831EC" w:rsidP="003831EC">
      <w:pPr>
        <w:spacing w:after="0" w:line="240" w:lineRule="auto"/>
      </w:pPr>
      <w:r>
        <w:t>Oliver Ellingham</w:t>
      </w:r>
      <w:r>
        <w:tab/>
        <w:t>………………</w:t>
      </w:r>
    </w:p>
    <w:p w14:paraId="5EAACDFA" w14:textId="77777777" w:rsidR="003831EC" w:rsidRDefault="003831EC" w:rsidP="003831EC">
      <w:pPr>
        <w:spacing w:after="0" w:line="240" w:lineRule="auto"/>
      </w:pPr>
    </w:p>
    <w:p w14:paraId="59ACD173" w14:textId="77777777" w:rsidR="003831EC" w:rsidRDefault="003831EC" w:rsidP="003831EC">
      <w:pPr>
        <w:spacing w:after="0" w:line="240" w:lineRule="auto"/>
      </w:pPr>
      <w:r>
        <w:t>Harry Fletcher</w:t>
      </w:r>
      <w:r>
        <w:tab/>
        <w:t>………………</w:t>
      </w:r>
    </w:p>
    <w:p w14:paraId="55EC1C9E" w14:textId="77777777" w:rsidR="003831EC" w:rsidRDefault="003831EC" w:rsidP="003831EC">
      <w:pPr>
        <w:spacing w:after="0" w:line="240" w:lineRule="auto"/>
      </w:pPr>
    </w:p>
    <w:p w14:paraId="5E12AC31" w14:textId="77777777" w:rsidR="003831EC" w:rsidRDefault="003831EC" w:rsidP="003831EC">
      <w:pPr>
        <w:spacing w:after="0" w:line="240" w:lineRule="auto"/>
      </w:pPr>
      <w:r>
        <w:t xml:space="preserve">Ryan </w:t>
      </w:r>
      <w:proofErr w:type="spellStart"/>
      <w:r>
        <w:t>Gray</w:t>
      </w:r>
      <w:proofErr w:type="spellEnd"/>
      <w:r>
        <w:tab/>
        <w:t>………………</w:t>
      </w:r>
    </w:p>
    <w:p w14:paraId="0D64C8FE" w14:textId="77777777" w:rsidR="003831EC" w:rsidRDefault="003831EC" w:rsidP="003831EC">
      <w:pPr>
        <w:spacing w:after="0" w:line="240" w:lineRule="auto"/>
      </w:pPr>
    </w:p>
    <w:p w14:paraId="6E7F6F0B" w14:textId="77777777" w:rsidR="003831EC" w:rsidRDefault="003831EC" w:rsidP="003831EC">
      <w:pPr>
        <w:spacing w:after="0" w:line="240" w:lineRule="auto"/>
      </w:pPr>
      <w:r>
        <w:t>Jake Grice</w:t>
      </w:r>
      <w:r>
        <w:tab/>
        <w:t>………………</w:t>
      </w:r>
    </w:p>
    <w:p w14:paraId="29D3F0BC" w14:textId="77777777" w:rsidR="003831EC" w:rsidRDefault="003831EC" w:rsidP="003831EC">
      <w:pPr>
        <w:spacing w:after="0" w:line="240" w:lineRule="auto"/>
      </w:pPr>
    </w:p>
    <w:p w14:paraId="42C719F7" w14:textId="77777777" w:rsidR="003831EC" w:rsidRDefault="003831EC" w:rsidP="003831EC">
      <w:pPr>
        <w:spacing w:after="0" w:line="240" w:lineRule="auto"/>
      </w:pPr>
      <w:r>
        <w:t xml:space="preserve">Dillon </w:t>
      </w:r>
      <w:proofErr w:type="spellStart"/>
      <w:r>
        <w:t>Mackney</w:t>
      </w:r>
      <w:proofErr w:type="spellEnd"/>
      <w:r>
        <w:tab/>
        <w:t>………………</w:t>
      </w:r>
    </w:p>
    <w:p w14:paraId="6B3BDF03" w14:textId="77777777" w:rsidR="003831EC" w:rsidRDefault="003831EC" w:rsidP="003831EC">
      <w:pPr>
        <w:spacing w:after="0" w:line="240" w:lineRule="auto"/>
      </w:pPr>
    </w:p>
    <w:p w14:paraId="72E75E76" w14:textId="77777777" w:rsidR="003831EC" w:rsidRDefault="003831EC" w:rsidP="003831EC">
      <w:pPr>
        <w:spacing w:after="0" w:line="240" w:lineRule="auto"/>
      </w:pPr>
      <w:r>
        <w:t>Joe Matongo</w:t>
      </w:r>
      <w:r>
        <w:tab/>
        <w:t>………………</w:t>
      </w:r>
    </w:p>
    <w:p w14:paraId="311FD61F" w14:textId="77777777" w:rsidR="003831EC" w:rsidRDefault="003831EC" w:rsidP="003831EC">
      <w:pPr>
        <w:spacing w:after="0" w:line="240" w:lineRule="auto"/>
      </w:pPr>
    </w:p>
    <w:p w14:paraId="2D66237A" w14:textId="46B7D352" w:rsidR="003831EC" w:rsidRDefault="003831EC" w:rsidP="003831EC">
      <w:pPr>
        <w:spacing w:after="0" w:line="240" w:lineRule="auto"/>
      </w:pPr>
      <w:r>
        <w:t>Jai Rai</w:t>
      </w:r>
      <w:r>
        <w:tab/>
      </w:r>
      <w:r>
        <w:tab/>
      </w:r>
      <w:r w:rsidR="00C618FD">
        <w:t>JRai</w:t>
      </w:r>
    </w:p>
    <w:p w14:paraId="426BCC59" w14:textId="77777777" w:rsidR="003831EC" w:rsidRDefault="003831EC" w:rsidP="003831EC">
      <w:pPr>
        <w:spacing w:after="0" w:line="240" w:lineRule="auto"/>
      </w:pPr>
    </w:p>
    <w:p w14:paraId="3C8B41AE" w14:textId="3CB2C7C2" w:rsidR="003831EC" w:rsidRDefault="003831EC" w:rsidP="003831EC">
      <w:pPr>
        <w:spacing w:after="0" w:line="240" w:lineRule="auto"/>
      </w:pPr>
      <w:r>
        <w:t>James Wheeler</w:t>
      </w:r>
      <w:r w:rsidR="00923F7D">
        <w:t xml:space="preserve"> – Signed 11/01/2022</w:t>
      </w:r>
    </w:p>
    <w:p w14:paraId="456397C3" w14:textId="77777777" w:rsidR="003831EC" w:rsidRDefault="003831EC" w:rsidP="003831EC">
      <w:pPr>
        <w:spacing w:after="0" w:line="240" w:lineRule="auto"/>
      </w:pPr>
    </w:p>
    <w:p w14:paraId="18C1EEBB" w14:textId="77777777" w:rsidR="003831EC" w:rsidRDefault="003831EC" w:rsidP="003831EC">
      <w:pPr>
        <w:spacing w:after="0" w:line="240" w:lineRule="auto"/>
      </w:pPr>
      <w:r>
        <w:t>Pat Wigley</w:t>
      </w:r>
      <w:r>
        <w:tab/>
        <w:t>………………</w:t>
      </w:r>
    </w:p>
    <w:p w14:paraId="62F03C12" w14:textId="77777777" w:rsidR="003831EC" w:rsidRDefault="003831EC" w:rsidP="003831EC">
      <w:pPr>
        <w:spacing w:after="0" w:line="240" w:lineRule="auto"/>
      </w:pPr>
    </w:p>
    <w:p w14:paraId="353D6AF6" w14:textId="0AE12681" w:rsidR="003831EC" w:rsidRDefault="003831EC" w:rsidP="003831EC">
      <w:pPr>
        <w:spacing w:after="0" w:line="240" w:lineRule="auto"/>
      </w:pPr>
      <w:r>
        <w:t>Jack Williamson</w:t>
      </w:r>
      <w:r w:rsidR="00F51FA3">
        <w:tab/>
        <w:t>JackW</w:t>
      </w:r>
    </w:p>
    <w:p w14:paraId="103D32D7" w14:textId="77777777" w:rsidR="003831EC" w:rsidRDefault="003831EC" w:rsidP="003831EC">
      <w:pPr>
        <w:spacing w:after="0" w:line="240" w:lineRule="auto"/>
      </w:pPr>
    </w:p>
    <w:p w14:paraId="16D422EC" w14:textId="5E07027D" w:rsidR="003831EC" w:rsidRDefault="003831EC" w:rsidP="003831EC">
      <w:pPr>
        <w:spacing w:after="0" w:line="240" w:lineRule="auto"/>
      </w:pPr>
      <w:r>
        <w:t>Konrad Zajac</w:t>
      </w:r>
      <w:r>
        <w:tab/>
      </w:r>
      <w:r w:rsidR="00336D05">
        <w:t>KZajac</w:t>
      </w:r>
      <w:bookmarkStart w:id="2" w:name="_GoBack"/>
      <w:bookmarkEnd w:id="2"/>
    </w:p>
    <w:p w14:paraId="634C6FC7" w14:textId="77777777" w:rsidR="003831EC" w:rsidRDefault="003831EC" w:rsidP="003831EC">
      <w:pPr>
        <w:spacing w:line="259" w:lineRule="auto"/>
      </w:pPr>
    </w:p>
    <w:p w14:paraId="647755A8" w14:textId="77777777" w:rsidR="003831EC" w:rsidRDefault="003831EC" w:rsidP="00F750BD">
      <w:pPr>
        <w:pStyle w:val="Heading1"/>
        <w:tabs>
          <w:tab w:val="left" w:pos="5859"/>
        </w:tabs>
      </w:pPr>
    </w:p>
    <w:p w14:paraId="7094C7EE" w14:textId="62976129" w:rsidR="00AD54CF" w:rsidRDefault="00AF565D" w:rsidP="00F750BD">
      <w:pPr>
        <w:pStyle w:val="Heading1"/>
        <w:tabs>
          <w:tab w:val="left" w:pos="5859"/>
        </w:tabs>
      </w:pPr>
      <w:r>
        <w:t>Introduction</w:t>
      </w:r>
      <w:bookmarkEnd w:id="0"/>
      <w:r w:rsidR="00F750BD">
        <w:tab/>
      </w:r>
    </w:p>
    <w:p w14:paraId="68EC5636" w14:textId="5528E929" w:rsidR="00A36FCB" w:rsidRDefault="00291C2B" w:rsidP="00BD323B">
      <w:r>
        <w:t>This document will outline the standards</w:t>
      </w:r>
      <w:r w:rsidR="00767740">
        <w:t xml:space="preserve"> python</w:t>
      </w:r>
      <w:r>
        <w:t xml:space="preserve"> coding convention that should be </w:t>
      </w:r>
      <w:r w:rsidR="000D267A">
        <w:t>followed</w:t>
      </w:r>
      <w:r>
        <w:t xml:space="preserve"> by T level students </w:t>
      </w:r>
      <w:r w:rsidR="00EE16F9">
        <w:t>during</w:t>
      </w:r>
      <w:r>
        <w:t xml:space="preserve"> the academic year</w:t>
      </w:r>
      <w:r w:rsidR="00E257C3">
        <w:t xml:space="preserve"> </w:t>
      </w:r>
      <w:r>
        <w:t xml:space="preserve">2020/2020. </w:t>
      </w:r>
    </w:p>
    <w:p w14:paraId="6F24949E" w14:textId="3E4FF6D8" w:rsidR="00557616" w:rsidRDefault="00490D4D" w:rsidP="00490D4D">
      <w:pPr>
        <w:pStyle w:val="Heading1"/>
      </w:pPr>
      <w:bookmarkStart w:id="3" w:name="_Toc55046724"/>
      <w:r>
        <w:lastRenderedPageBreak/>
        <w:t xml:space="preserve">Clean </w:t>
      </w:r>
      <w:r w:rsidR="00DC7C34">
        <w:t>C</w:t>
      </w:r>
      <w:r>
        <w:t>ode</w:t>
      </w:r>
      <w:bookmarkEnd w:id="3"/>
    </w:p>
    <w:p w14:paraId="016A78BB" w14:textId="4364CD9E" w:rsidR="009C3A73" w:rsidRDefault="00437ED7" w:rsidP="00BD1365">
      <w:r>
        <w:t xml:space="preserve">Having a clean code is critical while developing software; </w:t>
      </w:r>
      <w:r w:rsidR="005A101C">
        <w:t>therefore,</w:t>
      </w:r>
      <w:r w:rsidR="00FF2FC2">
        <w:t xml:space="preserve"> </w:t>
      </w:r>
      <w:r w:rsidR="008A0D60">
        <w:t>it is</w:t>
      </w:r>
      <w:r>
        <w:t xml:space="preserve"> the first thing that will be </w:t>
      </w:r>
      <w:r w:rsidR="00176B76">
        <w:t xml:space="preserve">introduced </w:t>
      </w:r>
      <w:r>
        <w:t>in this document.</w:t>
      </w:r>
      <w:r w:rsidR="005A101C">
        <w:t xml:space="preserve"> </w:t>
      </w:r>
      <w:r w:rsidR="008E4386">
        <w:t>And it will be mentioned again and again throughout the document.</w:t>
      </w:r>
      <w:r w:rsidR="00773116">
        <w:t xml:space="preserve"> </w:t>
      </w:r>
      <w:r w:rsidR="00D85F3F">
        <w:t>Any</w:t>
      </w:r>
      <w:r w:rsidR="00773116">
        <w:t xml:space="preserve"> code written by the programmers </w:t>
      </w:r>
      <w:r w:rsidR="00C7277B">
        <w:t>who follow this coding convention should be clean.</w:t>
      </w:r>
    </w:p>
    <w:p w14:paraId="5F25ED1F" w14:textId="55DE50DE" w:rsidR="009C3A73" w:rsidRDefault="009C3A73" w:rsidP="00BD1365">
      <w:r>
        <w:t>Most of the topics that covered in this section</w:t>
      </w:r>
      <w:r w:rsidR="00173FB2">
        <w:t xml:space="preserve"> are</w:t>
      </w:r>
      <w:r w:rsidR="00724BDF">
        <w:t xml:space="preserve"> available in a book called “Clean Code </w:t>
      </w:r>
      <w:r w:rsidR="00B050F3">
        <w:t>by</w:t>
      </w:r>
      <w:r w:rsidR="00724BDF">
        <w:t xml:space="preserve"> Robert C. Martin”</w:t>
      </w:r>
      <w:r w:rsidR="008657FE">
        <w:t>.</w:t>
      </w:r>
      <w:r w:rsidR="00D752F0">
        <w:t xml:space="preserve"> </w:t>
      </w:r>
      <w:r w:rsidR="00CB5E70">
        <w:t>It is</w:t>
      </w:r>
      <w:r w:rsidR="00D752F0">
        <w:t xml:space="preserve"> a book that almost all software developers read. </w:t>
      </w:r>
    </w:p>
    <w:p w14:paraId="2AEC1B7B" w14:textId="580E8245" w:rsidR="005A101C" w:rsidRDefault="005A0159" w:rsidP="005A0159">
      <w:pPr>
        <w:pStyle w:val="Heading2"/>
      </w:pPr>
      <w:bookmarkStart w:id="4" w:name="_Toc55046725"/>
      <w:r>
        <w:t>Implication</w:t>
      </w:r>
      <w:r w:rsidR="00D11B70">
        <w:t>s</w:t>
      </w:r>
      <w:r>
        <w:t xml:space="preserve"> of having a bad code</w:t>
      </w:r>
      <w:r w:rsidR="0012162E">
        <w:t>.</w:t>
      </w:r>
      <w:bookmarkEnd w:id="4"/>
    </w:p>
    <w:p w14:paraId="64587F4C" w14:textId="22FBCBD2" w:rsidR="00436441" w:rsidRDefault="002F1C66" w:rsidP="0012162E">
      <w:r>
        <w:t xml:space="preserve">A bad code will make it harder </w:t>
      </w:r>
      <w:r w:rsidR="008B22FD">
        <w:t xml:space="preserve">for developers to maintain the software in the future. Moreover, a bad code is more likely to contain </w:t>
      </w:r>
      <w:r w:rsidR="00714F6E">
        <w:t>more logical problems.</w:t>
      </w:r>
      <w:r w:rsidR="00B75555">
        <w:t xml:space="preserve"> </w:t>
      </w:r>
      <w:r w:rsidR="005202E9">
        <w:t xml:space="preserve">Bad code also can decrease your productivity as a programmer; because you </w:t>
      </w:r>
      <w:r w:rsidR="00BF7C52">
        <w:t xml:space="preserve">might spend a lot of time debugging </w:t>
      </w:r>
      <w:r w:rsidR="00893491">
        <w:t xml:space="preserve">and </w:t>
      </w:r>
      <w:r w:rsidR="005E59CB">
        <w:t>figuring out what you need to implement</w:t>
      </w:r>
      <w:r w:rsidR="005B44E5">
        <w:t xml:space="preserve"> </w:t>
      </w:r>
      <w:r w:rsidR="00F50BBB">
        <w:t>and where it needs to be implemented.</w:t>
      </w:r>
    </w:p>
    <w:p w14:paraId="30C70D4F" w14:textId="73FBD417" w:rsidR="00436441" w:rsidRPr="00B774C7" w:rsidRDefault="00436441" w:rsidP="0012162E">
      <w:r>
        <w:t xml:space="preserve">Yes, you might spend </w:t>
      </w:r>
      <w:r w:rsidR="004A39EB">
        <w:t>some</w:t>
      </w:r>
      <w:r>
        <w:t xml:space="preserve"> time to ensure that your code is clean, but a clean code will </w:t>
      </w:r>
      <w:r w:rsidR="004A39EB">
        <w:t>save you a lot of time</w:t>
      </w:r>
      <w:r w:rsidR="003F1BA6">
        <w:t>, I promise</w:t>
      </w:r>
      <w:r w:rsidR="004A39EB">
        <w:t xml:space="preserve">. </w:t>
      </w:r>
    </w:p>
    <w:p w14:paraId="15EB521F" w14:textId="2F07149B" w:rsidR="00E11F1B" w:rsidRDefault="00602FF5" w:rsidP="00B006BC">
      <w:pPr>
        <w:pStyle w:val="Heading2"/>
      </w:pPr>
      <w:bookmarkStart w:id="5" w:name="_Toc55046726"/>
      <w:r>
        <w:t>What is a clean code?</w:t>
      </w:r>
      <w:bookmarkEnd w:id="5"/>
    </w:p>
    <w:p w14:paraId="3DAE5899" w14:textId="495907BD" w:rsidR="000E7E25" w:rsidRPr="000E7E25" w:rsidRDefault="000E7E25" w:rsidP="000E7E25">
      <w:r>
        <w:t>Here are some very well-known and deeply experienced programmers</w:t>
      </w:r>
      <w:r w:rsidR="00C448DF">
        <w:t xml:space="preserve"> </w:t>
      </w:r>
      <w:r>
        <w:t>thought.</w:t>
      </w:r>
    </w:p>
    <w:p w14:paraId="53505D00" w14:textId="3B79840E" w:rsidR="00602FF5" w:rsidRPr="00602FF5" w:rsidRDefault="00602FF5" w:rsidP="00602FF5">
      <w:pPr>
        <w:rPr>
          <w:b/>
        </w:rPr>
      </w:pPr>
      <w:r w:rsidRPr="00602FF5">
        <w:rPr>
          <w:b/>
        </w:rPr>
        <w:t>Bjarne Stroustrup, inventor of C++ and author of The C++ Programming Language:</w:t>
      </w:r>
    </w:p>
    <w:p w14:paraId="1D7C1206" w14:textId="64488AAC" w:rsidR="00602FF5" w:rsidRPr="00602FF5" w:rsidRDefault="00602FF5" w:rsidP="00D543DC">
      <w:pPr>
        <w:pStyle w:val="Quote"/>
      </w:pPr>
      <w:r>
        <w:t>I like my code to be elegant and efficient. The logic should be straightforward to make it hard for bugs to hide, the dependencies minimal to ease maintenance, error handling complete according to an articulated strategy, and performance close to optimal so as not to tempt people to make the code messy with unprincipled optimizations. Clean code does one thing well.</w:t>
      </w:r>
    </w:p>
    <w:p w14:paraId="3AC659FE" w14:textId="77777777" w:rsidR="007A2CA3" w:rsidRDefault="00933494" w:rsidP="25D4C362">
      <w:pPr>
        <w:rPr>
          <w:b/>
        </w:rPr>
      </w:pPr>
      <w:r w:rsidRPr="00933494">
        <w:rPr>
          <w:b/>
        </w:rPr>
        <w:t>Grady Booch, author of Object-Oriented Analysis and Design with Applications</w:t>
      </w:r>
      <w:r w:rsidR="007A2CA3">
        <w:rPr>
          <w:b/>
        </w:rPr>
        <w:t>:</w:t>
      </w:r>
    </w:p>
    <w:p w14:paraId="4397F456" w14:textId="0AB3CFDB" w:rsidR="00914F7E" w:rsidRDefault="007A2CA3" w:rsidP="007A2CA3">
      <w:pPr>
        <w:pStyle w:val="Quote"/>
      </w:pPr>
      <w:r>
        <w:lastRenderedPageBreak/>
        <w:t xml:space="preserve">Clean code is simple and direct. Clean code reads like well-written prose. Clean code never obscures the designer’s intent but rather is full of crisp abstractions and straightforward lines of </w:t>
      </w:r>
      <w:r w:rsidR="00B92B52">
        <w:t>control.</w:t>
      </w:r>
    </w:p>
    <w:p w14:paraId="22C15883" w14:textId="2749EC0E" w:rsidR="00C56A18" w:rsidRDefault="00914F7E" w:rsidP="00914F7E">
      <w:pPr>
        <w:rPr>
          <w:b/>
        </w:rPr>
      </w:pPr>
      <w:r w:rsidRPr="00914F7E">
        <w:rPr>
          <w:b/>
        </w:rPr>
        <w:t xml:space="preserve">“Big” Dave Thomas, founder of OTI, </w:t>
      </w:r>
      <w:r w:rsidR="008F7C0B">
        <w:rPr>
          <w:b/>
        </w:rPr>
        <w:t xml:space="preserve">the </w:t>
      </w:r>
      <w:r w:rsidRPr="00914F7E">
        <w:rPr>
          <w:b/>
        </w:rPr>
        <w:t>godfather of the Eclipse strategy</w:t>
      </w:r>
    </w:p>
    <w:p w14:paraId="11A3D785" w14:textId="24CB535D" w:rsidR="00E42DEA" w:rsidRDefault="00C56A18" w:rsidP="004F5EE3">
      <w:pPr>
        <w:pStyle w:val="Quote"/>
      </w:pPr>
      <w:r>
        <w:t xml:space="preserve">Clean code can be </w:t>
      </w:r>
      <w:r w:rsidR="00BC27D9">
        <w:t>read and</w:t>
      </w:r>
      <w:r>
        <w:t xml:space="preserve"> enhanced by a developer other than its original author. It has unit and acceptance tests. It has meaningful names. It provides one way rather than many ways </w:t>
      </w:r>
      <w:r w:rsidR="008F7C0B">
        <w:t>of</w:t>
      </w:r>
      <w:r>
        <w:t xml:space="preserve"> doing one thing. It has minimal dependencies, which are explicitly defined, and provides a clear and minimal API. Code should be literate since depending on the language, not all necessary information can be expressed clearly in code alone.</w:t>
      </w:r>
    </w:p>
    <w:p w14:paraId="6AB720B6" w14:textId="0AD91D26" w:rsidR="00E77056" w:rsidRDefault="00E77056" w:rsidP="00E77056">
      <w:pPr>
        <w:pStyle w:val="Heading2"/>
      </w:pPr>
      <w:bookmarkStart w:id="6" w:name="_Toc55046727"/>
      <w:r>
        <w:t>Smells of bad code</w:t>
      </w:r>
      <w:r w:rsidR="00A57C30">
        <w:t>.</w:t>
      </w:r>
      <w:bookmarkEnd w:id="6"/>
    </w:p>
    <w:p w14:paraId="55082FF7" w14:textId="77777777" w:rsidR="004E4C2C" w:rsidRDefault="00E77056" w:rsidP="00E77056">
      <w:r>
        <w:t xml:space="preserve">Here are some smells </w:t>
      </w:r>
      <w:r w:rsidR="007A771C">
        <w:t>that if</w:t>
      </w:r>
      <w:r w:rsidR="00FD2F4A">
        <w:t xml:space="preserve"> you see in a code, you can </w:t>
      </w:r>
      <w:r w:rsidR="007A771C">
        <w:t>tell</w:t>
      </w:r>
      <w:r w:rsidR="00FD2F4A">
        <w:t xml:space="preserve"> that it’s a bad code.</w:t>
      </w:r>
      <w:r w:rsidR="00557B4C">
        <w:t xml:space="preserve"> </w:t>
      </w:r>
    </w:p>
    <w:p w14:paraId="347DB411" w14:textId="2846568F" w:rsidR="007B44E7" w:rsidRDefault="005D10F4" w:rsidP="007050A9">
      <w:pPr>
        <w:pStyle w:val="ListParagraph"/>
        <w:numPr>
          <w:ilvl w:val="0"/>
          <w:numId w:val="10"/>
        </w:numPr>
      </w:pPr>
      <w:r w:rsidRPr="00804CC5">
        <w:rPr>
          <w:b/>
        </w:rPr>
        <w:t>Redundant comments</w:t>
      </w:r>
      <w:r>
        <w:t xml:space="preserve">, which comments which explain something obvious. You are writing code twice and forcing developers to </w:t>
      </w:r>
      <w:r w:rsidR="006B2FFE">
        <w:t xml:space="preserve">read the code </w:t>
      </w:r>
      <w:r w:rsidR="007050A9">
        <w:t xml:space="preserve">twice. </w:t>
      </w:r>
      <w:r w:rsidR="007B44E7">
        <w:t xml:space="preserve"> For </w:t>
      </w:r>
      <w:r w:rsidR="00426D87">
        <w:t>example,</w:t>
      </w:r>
      <w:r w:rsidR="007B44E7">
        <w:t xml:space="preserve"> this is a redundant comment: </w:t>
      </w:r>
    </w:p>
    <w:p w14:paraId="545ECBB6" w14:textId="197E5465" w:rsidR="009C1C47" w:rsidRDefault="00BB5EDC" w:rsidP="00471B56">
      <w:pPr>
        <w:pStyle w:val="ListParagraph"/>
        <w:rPr>
          <w:color w:val="70AD47" w:themeColor="accent6"/>
        </w:rPr>
      </w:pPr>
      <w:r>
        <w:rPr>
          <w:noProof/>
        </w:rPr>
        <w:drawing>
          <wp:inline distT="0" distB="0" distL="0" distR="0" wp14:anchorId="1E78687B" wp14:editId="72749766">
            <wp:extent cx="5095874" cy="295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5095874" cy="295275"/>
                    </a:xfrm>
                    <a:prstGeom prst="rect">
                      <a:avLst/>
                    </a:prstGeom>
                  </pic:spPr>
                </pic:pic>
              </a:graphicData>
            </a:graphic>
          </wp:inline>
        </w:drawing>
      </w:r>
    </w:p>
    <w:p w14:paraId="5132F5E6" w14:textId="102AB2C1" w:rsidR="00BF1498" w:rsidRDefault="009C1C47" w:rsidP="00BF1498">
      <w:pPr>
        <w:pStyle w:val="ListParagraph"/>
      </w:pPr>
      <w:r>
        <w:t>The comment above is unnecessary and redundant</w:t>
      </w:r>
      <w:r w:rsidR="00EE4CDA">
        <w:t>.</w:t>
      </w:r>
    </w:p>
    <w:p w14:paraId="4EA329EE" w14:textId="425F12E2" w:rsidR="00605EE9" w:rsidRDefault="00605EE9" w:rsidP="00BF1498">
      <w:pPr>
        <w:pStyle w:val="ListParagraph"/>
      </w:pPr>
      <w:r>
        <w:rPr>
          <w:noProof/>
        </w:rPr>
        <w:drawing>
          <wp:inline distT="0" distB="0" distL="0" distR="0" wp14:anchorId="6CEE4DD6" wp14:editId="5F3EC75B">
            <wp:extent cx="2190750" cy="2782452"/>
            <wp:effectExtent l="0" t="0" r="0" b="0"/>
            <wp:docPr id="2" name="Picture 2"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90750" cy="2782452"/>
                    </a:xfrm>
                    <a:prstGeom prst="rect">
                      <a:avLst/>
                    </a:prstGeom>
                  </pic:spPr>
                </pic:pic>
              </a:graphicData>
            </a:graphic>
          </wp:inline>
        </w:drawing>
      </w:r>
    </w:p>
    <w:p w14:paraId="4809600E" w14:textId="77777777" w:rsidR="00605EE9" w:rsidRDefault="00605EE9" w:rsidP="00605EE9">
      <w:pPr>
        <w:pStyle w:val="ListParagraph"/>
      </w:pPr>
    </w:p>
    <w:p w14:paraId="2491024A" w14:textId="7498AF4C" w:rsidR="009D0DA6" w:rsidRDefault="00980C9C" w:rsidP="007C0C38">
      <w:pPr>
        <w:pStyle w:val="ListParagraph"/>
        <w:numPr>
          <w:ilvl w:val="0"/>
          <w:numId w:val="10"/>
        </w:numPr>
      </w:pPr>
      <w:r w:rsidRPr="00F705E7">
        <w:rPr>
          <w:b/>
        </w:rPr>
        <w:t>Position makers</w:t>
      </w:r>
      <w:r w:rsidR="00A03E1B">
        <w:rPr>
          <w:b/>
        </w:rPr>
        <w:t xml:space="preserve"> comments</w:t>
      </w:r>
      <w:r w:rsidR="007C0C38">
        <w:br/>
      </w:r>
      <w:r w:rsidR="009D0DA6">
        <w:t>Some programmers use c</w:t>
      </w:r>
      <w:r w:rsidR="007C0C38">
        <w:t xml:space="preserve">omments like </w:t>
      </w:r>
      <w:r w:rsidR="009D0DA6">
        <w:t xml:space="preserve">the one below to mark a position </w:t>
      </w:r>
      <w:r w:rsidR="00946B69">
        <w:t>in the source code or to gather a group of function together</w:t>
      </w:r>
      <w:r w:rsidR="002E5947">
        <w:t xml:space="preserve">. </w:t>
      </w:r>
      <w:r w:rsidR="001234D6">
        <w:t>They are unnecessary</w:t>
      </w:r>
      <w:r w:rsidR="00FC5A85">
        <w:t xml:space="preserve"> and </w:t>
      </w:r>
      <w:r w:rsidR="00A0675A">
        <w:t>should not</w:t>
      </w:r>
      <w:r w:rsidR="00FC5A85">
        <w:t xml:space="preserve"> be used</w:t>
      </w:r>
      <w:r w:rsidR="00AA3AEC">
        <w:t xml:space="preserve">; they make </w:t>
      </w:r>
      <w:r w:rsidR="00A71FF1">
        <w:t xml:space="preserve">the source code </w:t>
      </w:r>
      <w:r w:rsidR="00A71FF1">
        <w:lastRenderedPageBreak/>
        <w:t xml:space="preserve">destructed while it needs to be one </w:t>
      </w:r>
      <w:r w:rsidR="00A24549">
        <w:t>piece</w:t>
      </w:r>
      <w:r w:rsidR="00A71FF1">
        <w:t xml:space="preserve"> of code that can be read like a poem.</w:t>
      </w:r>
    </w:p>
    <w:p w14:paraId="00AECDA3" w14:textId="77777777" w:rsidR="009D0DA6" w:rsidRDefault="009D0DA6" w:rsidP="009D0DA6">
      <w:pPr>
        <w:pStyle w:val="ListParagraph"/>
      </w:pPr>
    </w:p>
    <w:p w14:paraId="3059E21D" w14:textId="77777777" w:rsidR="00F93EE8" w:rsidRDefault="009D0DA6" w:rsidP="009D0DA6">
      <w:pPr>
        <w:ind w:firstLine="720"/>
      </w:pPr>
      <w:r>
        <w:t xml:space="preserve"> </w:t>
      </w:r>
      <w:r w:rsidR="00B77C0E">
        <w:rPr>
          <w:noProof/>
        </w:rPr>
        <w:drawing>
          <wp:inline distT="0" distB="0" distL="0" distR="0" wp14:anchorId="5A7EF810" wp14:editId="443E00D7">
            <wp:extent cx="4781548" cy="1257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4781548" cy="1257300"/>
                    </a:xfrm>
                    <a:prstGeom prst="rect">
                      <a:avLst/>
                    </a:prstGeom>
                  </pic:spPr>
                </pic:pic>
              </a:graphicData>
            </a:graphic>
          </wp:inline>
        </w:drawing>
      </w:r>
    </w:p>
    <w:p w14:paraId="16D46849" w14:textId="27E7A970" w:rsidR="00B00F5D" w:rsidRPr="00B00F5D" w:rsidRDefault="00F93EE8" w:rsidP="00D576E7">
      <w:pPr>
        <w:pStyle w:val="ListParagraph"/>
        <w:numPr>
          <w:ilvl w:val="0"/>
          <w:numId w:val="10"/>
        </w:numPr>
        <w:rPr>
          <w:b/>
        </w:rPr>
      </w:pPr>
      <w:r w:rsidRPr="00F93EE8">
        <w:rPr>
          <w:b/>
        </w:rPr>
        <w:t>Commented-out code</w:t>
      </w:r>
      <w:r>
        <w:rPr>
          <w:b/>
        </w:rPr>
        <w:br/>
      </w:r>
      <w:r>
        <w:t xml:space="preserve">commented out code decreases the readability of the code. Other programmers who work on the same program will have to read it even if it </w:t>
      </w:r>
      <w:r w:rsidR="00A36CD7">
        <w:t>does not</w:t>
      </w:r>
      <w:r>
        <w:t xml:space="preserve"> do anything in the program. </w:t>
      </w:r>
      <w:r w:rsidR="00943EF6">
        <w:t>It is</w:t>
      </w:r>
      <w:r>
        <w:t xml:space="preserve"> ok to comment code temporar</w:t>
      </w:r>
      <w:r w:rsidR="003340A7">
        <w:t>il</w:t>
      </w:r>
      <w:r>
        <w:t xml:space="preserve">y to test and debug the program, but </w:t>
      </w:r>
      <w:r w:rsidR="00273B4E">
        <w:t>do not</w:t>
      </w:r>
      <w:r>
        <w:t xml:space="preserve"> leave commented code in the source file.</w:t>
      </w:r>
    </w:p>
    <w:p w14:paraId="74E570F7" w14:textId="42CB9308" w:rsidR="00950DA3" w:rsidRPr="00B00F5D" w:rsidRDefault="00950DA3" w:rsidP="00B00F5D">
      <w:pPr>
        <w:pStyle w:val="Heading2"/>
      </w:pPr>
      <w:r w:rsidRPr="00837158">
        <w:br w:type="page"/>
      </w:r>
    </w:p>
    <w:p w14:paraId="6D9AAE26" w14:textId="739753F9" w:rsidR="00891A5E" w:rsidRDefault="009646E8" w:rsidP="00BE011A">
      <w:pPr>
        <w:pStyle w:val="Heading1"/>
        <w:rPr>
          <w:rStyle w:val="SubtleEmphasis"/>
          <w:i w:val="0"/>
          <w:iCs w:val="0"/>
          <w:color w:val="01514F"/>
        </w:rPr>
      </w:pPr>
      <w:bookmarkStart w:id="7" w:name="_Toc55046728"/>
      <w:r w:rsidRPr="00891A5E">
        <w:rPr>
          <w:rStyle w:val="SubtleEmphasis"/>
          <w:i w:val="0"/>
          <w:iCs w:val="0"/>
          <w:color w:val="01514F"/>
        </w:rPr>
        <w:lastRenderedPageBreak/>
        <w:t>Conventions</w:t>
      </w:r>
      <w:r w:rsidR="00D51B74">
        <w:rPr>
          <w:rStyle w:val="SubtleEmphasis"/>
          <w:i w:val="0"/>
          <w:iCs w:val="0"/>
          <w:color w:val="01514F"/>
        </w:rPr>
        <w:t xml:space="preserve"> and style guide</w:t>
      </w:r>
      <w:bookmarkEnd w:id="7"/>
    </w:p>
    <w:p w14:paraId="0F7D5CEA" w14:textId="4C02A89D" w:rsidR="00B16917" w:rsidRPr="00B16917" w:rsidRDefault="00B16917" w:rsidP="00B16917">
      <w:r>
        <w:t xml:space="preserve">This is a fork of </w:t>
      </w:r>
      <w:r w:rsidRPr="00B16917">
        <w:t>PEP 8 -- Style Guide for Python Code</w:t>
      </w:r>
      <w:r w:rsidR="00471E23">
        <w:t xml:space="preserve">. If anything is not mentioned here please refer to the </w:t>
      </w:r>
      <w:r w:rsidR="006F6238">
        <w:t xml:space="preserve">pep document: </w:t>
      </w:r>
      <w:hyperlink r:id="rId9" w:history="1">
        <w:r w:rsidR="00471E23" w:rsidRPr="00A8670C">
          <w:rPr>
            <w:rStyle w:val="Hyperlink"/>
          </w:rPr>
          <w:t>https://www.python.org/dev/peps/pep-0008/</w:t>
        </w:r>
      </w:hyperlink>
    </w:p>
    <w:p w14:paraId="75202BA3" w14:textId="3B9B9782" w:rsidR="00D51B74" w:rsidRDefault="00BE011A" w:rsidP="00BE011A">
      <w:pPr>
        <w:pStyle w:val="Heading2"/>
      </w:pPr>
      <w:bookmarkStart w:id="8" w:name="_Toc55046729"/>
      <w:r>
        <w:t>Indentation</w:t>
      </w:r>
      <w:bookmarkEnd w:id="8"/>
    </w:p>
    <w:p w14:paraId="5B103A7B" w14:textId="4C1ADE36" w:rsidR="0043280A" w:rsidRPr="0043280A" w:rsidRDefault="0043280A" w:rsidP="0043280A">
      <w:pPr>
        <w:pStyle w:val="ListParagraph"/>
        <w:numPr>
          <w:ilvl w:val="0"/>
          <w:numId w:val="10"/>
        </w:numPr>
      </w:pPr>
      <w:r w:rsidRPr="0043280A">
        <w:t>Use 4 spaces per indentation level.</w:t>
      </w:r>
    </w:p>
    <w:p w14:paraId="6219FC50" w14:textId="78B75699" w:rsidR="00BE011A" w:rsidRDefault="00BE011A" w:rsidP="00EB0594">
      <w:pPr>
        <w:pStyle w:val="ListParagraph"/>
        <w:numPr>
          <w:ilvl w:val="0"/>
          <w:numId w:val="10"/>
        </w:numPr>
      </w:pPr>
      <w:r>
        <w:t>Spaces are the preferred indentation method.</w:t>
      </w:r>
    </w:p>
    <w:p w14:paraId="2B4FBA44" w14:textId="77777777" w:rsidR="00467E22" w:rsidRDefault="00BE011A" w:rsidP="00BE011A">
      <w:pPr>
        <w:pStyle w:val="ListParagraph"/>
        <w:numPr>
          <w:ilvl w:val="0"/>
          <w:numId w:val="10"/>
        </w:numPr>
      </w:pPr>
      <w:r>
        <w:t>Tabs should be used solely to remain consistent with code that is already indented with tabs.</w:t>
      </w:r>
    </w:p>
    <w:p w14:paraId="2611E2C3" w14:textId="3FC6BF84" w:rsidR="00476346" w:rsidRDefault="00BE011A" w:rsidP="00537C33">
      <w:pPr>
        <w:pStyle w:val="ListParagraph"/>
        <w:numPr>
          <w:ilvl w:val="0"/>
          <w:numId w:val="10"/>
        </w:numPr>
      </w:pPr>
      <w:r>
        <w:t>Python 3 disallows mixing the use of tabs and spaces for indentation.</w:t>
      </w:r>
    </w:p>
    <w:p w14:paraId="46AE0C6F" w14:textId="162C05C5" w:rsidR="005D6DA2" w:rsidRDefault="005D6DA2" w:rsidP="005D6DA2">
      <w:r>
        <w:t>In your IDE,</w:t>
      </w:r>
      <w:r w:rsidR="006326AD">
        <w:t xml:space="preserve"> you should </w:t>
      </w:r>
      <w:r w:rsidR="00526E35">
        <w:t>change the indentation method to 4 spaces</w:t>
      </w:r>
      <w:r w:rsidR="00B35757">
        <w:t>.</w:t>
      </w:r>
    </w:p>
    <w:p w14:paraId="2591552D" w14:textId="249A61CD" w:rsidR="00BE011A" w:rsidRDefault="00BE011A" w:rsidP="00BE011A">
      <w:r>
        <w:t>When invoking the Python 2 command line interpreter with the -t option, it issues warnings about code that illegally mixes tabs and spaces. When using -</w:t>
      </w:r>
      <w:proofErr w:type="spellStart"/>
      <w:r>
        <w:t>tt</w:t>
      </w:r>
      <w:proofErr w:type="spellEnd"/>
      <w:r>
        <w:t xml:space="preserve"> these warnings become errors. These options are highly recommended!</w:t>
      </w:r>
    </w:p>
    <w:p w14:paraId="48D139F9" w14:textId="089F8EB8" w:rsidR="0043280A" w:rsidRDefault="008F6956" w:rsidP="008F6956">
      <w:pPr>
        <w:pStyle w:val="Heading2"/>
      </w:pPr>
      <w:bookmarkStart w:id="9" w:name="_Toc55046730"/>
      <w:r>
        <w:t>Maximum line length</w:t>
      </w:r>
      <w:bookmarkEnd w:id="9"/>
    </w:p>
    <w:p w14:paraId="6C32E861" w14:textId="2A55BA63" w:rsidR="005E32A8" w:rsidRDefault="005E32A8" w:rsidP="005E32A8">
      <w:r w:rsidRPr="005E32A8">
        <w:t xml:space="preserve">Limit all lines to a maximum of </w:t>
      </w:r>
      <w:r w:rsidR="001E26E2">
        <w:t>79</w:t>
      </w:r>
      <w:r w:rsidRPr="005E32A8">
        <w:t xml:space="preserve"> characters.</w:t>
      </w:r>
    </w:p>
    <w:p w14:paraId="03036054" w14:textId="04B56C3B" w:rsidR="00C20893" w:rsidRDefault="006D1D09" w:rsidP="006D1D09">
      <w:pPr>
        <w:pStyle w:val="Heading2"/>
      </w:pPr>
      <w:bookmarkStart w:id="10" w:name="_Toc55046731"/>
      <w:r>
        <w:t>Comments</w:t>
      </w:r>
      <w:bookmarkEnd w:id="10"/>
    </w:p>
    <w:p w14:paraId="3F05C9E8" w14:textId="45CBF61B" w:rsidR="00285E1F" w:rsidRPr="00285E1F" w:rsidRDefault="00285E1F" w:rsidP="00285E1F">
      <w:r>
        <w:t xml:space="preserve">Comments should be used only when necessary. </w:t>
      </w:r>
      <w:r w:rsidR="00201FE2">
        <w:t xml:space="preserve">Try to </w:t>
      </w:r>
      <w:r w:rsidR="000C0760">
        <w:t>make</w:t>
      </w:r>
      <w:r w:rsidR="00201FE2">
        <w:t xml:space="preserve"> the code self-explanatory</w:t>
      </w:r>
      <w:r w:rsidR="000C0760">
        <w:t xml:space="preserve"> </w:t>
      </w:r>
      <w:r w:rsidR="007D6B59">
        <w:t xml:space="preserve">instead of writing a comment </w:t>
      </w:r>
      <w:r w:rsidR="000C0760">
        <w:t>when possibl</w:t>
      </w:r>
      <w:r w:rsidR="007D6B59">
        <w:t>e</w:t>
      </w:r>
      <w:r w:rsidR="00AC2604">
        <w:t>.</w:t>
      </w:r>
    </w:p>
    <w:p w14:paraId="7637B1D0" w14:textId="5B5DBAE9" w:rsidR="00CC46D5" w:rsidRPr="003B0C83" w:rsidRDefault="008216FF" w:rsidP="00CC46D5">
      <w:pPr>
        <w:pStyle w:val="Heading3"/>
      </w:pPr>
      <w:bookmarkStart w:id="11" w:name="_Toc55046732"/>
      <w:r w:rsidRPr="003B0C83">
        <w:t>Do not</w:t>
      </w:r>
      <w:r w:rsidR="00CC46D5" w:rsidRPr="003B0C83">
        <w:t xml:space="preserve"> use</w:t>
      </w:r>
      <w:r w:rsidR="00FE4D2E" w:rsidRPr="003B0C83">
        <w:t xml:space="preserve"> a comment when you can use a function or a </w:t>
      </w:r>
      <w:r w:rsidR="00C568EF" w:rsidRPr="003B0C83">
        <w:t>variable.</w:t>
      </w:r>
      <w:bookmarkEnd w:id="11"/>
    </w:p>
    <w:p w14:paraId="73F1D7E7" w14:textId="2962C6B9" w:rsidR="00E907B7" w:rsidRDefault="00E92D75" w:rsidP="00E907B7">
      <w:r>
        <w:t>Consider this code</w:t>
      </w:r>
      <w:r w:rsidR="007706C1">
        <w:t>:</w:t>
      </w:r>
    </w:p>
    <w:p w14:paraId="4D6E7C66" w14:textId="73ADFB1E" w:rsidR="007706C1" w:rsidRDefault="007706C1" w:rsidP="00E907B7">
      <w:r>
        <w:rPr>
          <w:noProof/>
        </w:rPr>
        <w:drawing>
          <wp:inline distT="0" distB="0" distL="0" distR="0" wp14:anchorId="59415BF3" wp14:editId="100C4AD9">
            <wp:extent cx="5731510" cy="962660"/>
            <wp:effectExtent l="0" t="0" r="254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5731510" cy="962660"/>
                    </a:xfrm>
                    <a:prstGeom prst="rect">
                      <a:avLst/>
                    </a:prstGeom>
                  </pic:spPr>
                </pic:pic>
              </a:graphicData>
            </a:graphic>
          </wp:inline>
        </w:drawing>
      </w:r>
    </w:p>
    <w:p w14:paraId="7487A94D" w14:textId="32757FBF" w:rsidR="00686C42" w:rsidRDefault="00366C5B" w:rsidP="00E907B7">
      <w:r>
        <w:t>Would not</w:t>
      </w:r>
      <w:r w:rsidR="00686C42">
        <w:t xml:space="preserve"> be better if we replace the comment with a function:</w:t>
      </w:r>
    </w:p>
    <w:p w14:paraId="330816FB" w14:textId="3BB8BC84" w:rsidR="00686C42" w:rsidRPr="00E907B7" w:rsidRDefault="00686C42" w:rsidP="00E907B7">
      <w:r>
        <w:rPr>
          <w:noProof/>
        </w:rPr>
        <w:lastRenderedPageBreak/>
        <w:drawing>
          <wp:inline distT="0" distB="0" distL="0" distR="0" wp14:anchorId="3924F0F1" wp14:editId="4F95962E">
            <wp:extent cx="3979192" cy="1610436"/>
            <wp:effectExtent l="0" t="0" r="254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3979192" cy="1610436"/>
                    </a:xfrm>
                    <a:prstGeom prst="rect">
                      <a:avLst/>
                    </a:prstGeom>
                  </pic:spPr>
                </pic:pic>
              </a:graphicData>
            </a:graphic>
          </wp:inline>
        </w:drawing>
      </w:r>
    </w:p>
    <w:p w14:paraId="522B5090" w14:textId="470B9A3C" w:rsidR="00172B9C" w:rsidRPr="00172B9C" w:rsidRDefault="00172B9C" w:rsidP="00172B9C">
      <w:pPr>
        <w:pStyle w:val="Heading3"/>
      </w:pPr>
      <w:bookmarkStart w:id="12" w:name="_Toc55046733"/>
      <w:r>
        <w:t>Inline comments</w:t>
      </w:r>
      <w:bookmarkEnd w:id="12"/>
    </w:p>
    <w:p w14:paraId="3D552DBC" w14:textId="77777777" w:rsidR="00C20893" w:rsidRDefault="00C20893" w:rsidP="00C20893">
      <w:r>
        <w:t>An inline comment is a comment on the same line as a statement. Inline comments should be separated by at least two spaces from the statement. They should start with a # and a single space.</w:t>
      </w:r>
    </w:p>
    <w:p w14:paraId="1BB5172A" w14:textId="0E098B72" w:rsidR="00C20893" w:rsidRPr="00C20893" w:rsidRDefault="00C20893" w:rsidP="00C20893">
      <w:r>
        <w:t>Inline comments are unnecessary and in fact</w:t>
      </w:r>
      <w:r w:rsidR="003340A7">
        <w:t>,</w:t>
      </w:r>
      <w:r>
        <w:t xml:space="preserve"> distracting if they state the obvious. </w:t>
      </w:r>
      <w:r w:rsidR="008035AE">
        <w:t>Do not</w:t>
      </w:r>
      <w:r>
        <w:t xml:space="preserve"> do this:</w:t>
      </w:r>
    </w:p>
    <w:p w14:paraId="4D71D145" w14:textId="77777777" w:rsidR="00E9064E" w:rsidRDefault="00C20893" w:rsidP="008035AE">
      <w:r>
        <w:rPr>
          <w:noProof/>
        </w:rPr>
        <w:drawing>
          <wp:inline distT="0" distB="0" distL="0" distR="0" wp14:anchorId="7E3CA708" wp14:editId="248FCCD6">
            <wp:extent cx="5731510" cy="69024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731510" cy="690245"/>
                    </a:xfrm>
                    <a:prstGeom prst="rect">
                      <a:avLst/>
                    </a:prstGeom>
                  </pic:spPr>
                </pic:pic>
              </a:graphicData>
            </a:graphic>
          </wp:inline>
        </w:drawing>
      </w:r>
    </w:p>
    <w:p w14:paraId="190E390E" w14:textId="77777777" w:rsidR="00E9064E" w:rsidRDefault="00E9064E" w:rsidP="0029588F">
      <w:pPr>
        <w:pStyle w:val="Heading3"/>
      </w:pPr>
      <w:bookmarkStart w:id="13" w:name="_Toc55046734"/>
      <w:r>
        <w:t>Block Comments</w:t>
      </w:r>
      <w:bookmarkEnd w:id="13"/>
    </w:p>
    <w:p w14:paraId="58DE76E2" w14:textId="04792EDE" w:rsidR="00E9064E" w:rsidRDefault="00E9064E" w:rsidP="00E9064E">
      <w:r>
        <w:t xml:space="preserve">Block comments generally apply to some (or all) code that follows </w:t>
      </w:r>
      <w:r w:rsidR="009D23C8">
        <w:t>them and</w:t>
      </w:r>
      <w:r>
        <w:t xml:space="preserve"> are indented to the same level as that code. Each line of a block comment starts with a # and a single space (unless it is indented text inside the comment).</w:t>
      </w:r>
    </w:p>
    <w:p w14:paraId="3893619D" w14:textId="7C9B6D02" w:rsidR="004C6B2D" w:rsidRDefault="00E9064E" w:rsidP="00E9064E">
      <w:r>
        <w:t>Paragraphs inside a block comment are separated by a line containing a single #.</w:t>
      </w:r>
    </w:p>
    <w:p w14:paraId="71B1DD02" w14:textId="5EAE7E25" w:rsidR="002D3088" w:rsidRDefault="0029588F" w:rsidP="0029588F">
      <w:pPr>
        <w:pStyle w:val="Heading2"/>
      </w:pPr>
      <w:bookmarkStart w:id="14" w:name="_Toc55046735"/>
      <w:r>
        <w:t>Naming style</w:t>
      </w:r>
      <w:r w:rsidR="007736D4">
        <w:t>s</w:t>
      </w:r>
      <w:bookmarkEnd w:id="14"/>
    </w:p>
    <w:p w14:paraId="293FB690" w14:textId="72D1D160" w:rsidR="00237A20" w:rsidRDefault="00F50D6C" w:rsidP="00F50D6C">
      <w:r>
        <w:t xml:space="preserve">There are different styles for writing names for variables, </w:t>
      </w:r>
      <w:r w:rsidR="00614EF2">
        <w:t>functions,</w:t>
      </w:r>
      <w:r>
        <w:t xml:space="preserve"> and variables</w:t>
      </w:r>
      <w:r w:rsidR="00C96588">
        <w:t xml:space="preserve">. You should use these each time you name </w:t>
      </w:r>
      <w:r w:rsidR="00614EF2">
        <w:t>something.</w:t>
      </w:r>
    </w:p>
    <w:p w14:paraId="1366F5A2" w14:textId="7479FAF5" w:rsidR="00770B63" w:rsidRDefault="00770B63" w:rsidP="00770B63">
      <w:pPr>
        <w:pStyle w:val="ListParagraph"/>
        <w:numPr>
          <w:ilvl w:val="0"/>
          <w:numId w:val="10"/>
        </w:numPr>
      </w:pPr>
      <w:r>
        <w:t xml:space="preserve">Camel </w:t>
      </w:r>
      <w:r w:rsidR="00FD33A7">
        <w:t>c</w:t>
      </w:r>
      <w:r>
        <w:t xml:space="preserve">ase: </w:t>
      </w:r>
      <w:r w:rsidR="008F403F">
        <w:t>“</w:t>
      </w:r>
      <w:proofErr w:type="spellStart"/>
      <w:r w:rsidR="008F403F">
        <w:t>myCar</w:t>
      </w:r>
      <w:proofErr w:type="spellEnd"/>
      <w:r w:rsidR="008F403F">
        <w:t>”</w:t>
      </w:r>
      <w:r w:rsidR="00547921">
        <w:t xml:space="preserve"> (use it for </w:t>
      </w:r>
      <w:r w:rsidR="00AC54F3">
        <w:t>functions name</w:t>
      </w:r>
      <w:r w:rsidR="00A2195B">
        <w:t>s</w:t>
      </w:r>
      <w:r w:rsidR="00547921">
        <w:t>)</w:t>
      </w:r>
    </w:p>
    <w:p w14:paraId="3CE7D98A" w14:textId="71C02C8C" w:rsidR="008F403F" w:rsidRDefault="00BA5514" w:rsidP="00770B63">
      <w:pPr>
        <w:pStyle w:val="ListParagraph"/>
        <w:numPr>
          <w:ilvl w:val="0"/>
          <w:numId w:val="10"/>
        </w:numPr>
      </w:pPr>
      <w:r>
        <w:t>Snake case</w:t>
      </w:r>
      <w:r w:rsidR="008F403F">
        <w:t xml:space="preserve">: </w:t>
      </w:r>
      <w:r>
        <w:t>“</w:t>
      </w:r>
      <w:proofErr w:type="spellStart"/>
      <w:r w:rsidR="008F403F">
        <w:t>my_car</w:t>
      </w:r>
      <w:proofErr w:type="spellEnd"/>
      <w:r>
        <w:t>”</w:t>
      </w:r>
      <w:r w:rsidR="00C97B53">
        <w:t xml:space="preserve"> (use it for variables name</w:t>
      </w:r>
      <w:r w:rsidR="00A2195B">
        <w:t>s</w:t>
      </w:r>
      <w:r w:rsidR="00C97B53">
        <w:t>)</w:t>
      </w:r>
    </w:p>
    <w:p w14:paraId="07491754" w14:textId="3AFC1A6B" w:rsidR="001C0A38" w:rsidRDefault="006926D8" w:rsidP="00B60670">
      <w:pPr>
        <w:pStyle w:val="ListParagraph"/>
        <w:numPr>
          <w:ilvl w:val="0"/>
          <w:numId w:val="10"/>
        </w:numPr>
      </w:pPr>
      <w:r>
        <w:t xml:space="preserve">Pascal case: </w:t>
      </w:r>
      <w:r w:rsidR="00FC071B">
        <w:t>“</w:t>
      </w:r>
      <w:proofErr w:type="spellStart"/>
      <w:r w:rsidR="00FC071B">
        <w:t>MyCar</w:t>
      </w:r>
      <w:proofErr w:type="spellEnd"/>
      <w:r w:rsidR="00FC071B">
        <w:t>”</w:t>
      </w:r>
      <w:r w:rsidR="00A2195B">
        <w:t xml:space="preserve"> (use it for classes names)</w:t>
      </w:r>
    </w:p>
    <w:p w14:paraId="01C901FA" w14:textId="33D5189C" w:rsidR="00623C2A" w:rsidRDefault="00B60670" w:rsidP="00623C2A">
      <w:pPr>
        <w:ind w:left="360"/>
      </w:pPr>
      <w:r>
        <w:t>If a variable is going to store</w:t>
      </w:r>
      <w:r w:rsidR="00F75029">
        <w:t xml:space="preserve"> a boolean it should be started with “is_”</w:t>
      </w:r>
      <w:r w:rsidR="0039602B">
        <w:t>. For example: “</w:t>
      </w:r>
      <w:proofErr w:type="spellStart"/>
      <w:r w:rsidR="0039602B">
        <w:t>is_adult</w:t>
      </w:r>
      <w:proofErr w:type="spellEnd"/>
      <w:r w:rsidR="0039602B">
        <w:t>”</w:t>
      </w:r>
      <w:r w:rsidR="00623C2A">
        <w:t xml:space="preserve">. </w:t>
      </w:r>
      <w:r w:rsidR="00623C2A">
        <w:br/>
      </w:r>
      <w:r w:rsidR="00623C2A" w:rsidRPr="00F94268">
        <w:rPr>
          <w:color w:val="FF0000"/>
        </w:rPr>
        <w:t>Note:</w:t>
      </w:r>
      <w:r w:rsidR="004A52AF">
        <w:t xml:space="preserve"> Follow the naming </w:t>
      </w:r>
      <w:r w:rsidR="008F5D30">
        <w:t>conventions</w:t>
      </w:r>
      <w:r w:rsidR="004A52AF">
        <w:t xml:space="preserve"> of the files you work on when you work on old files. Please keep the naming consistent.</w:t>
      </w:r>
    </w:p>
    <w:p w14:paraId="2B7E68B5" w14:textId="5F5EF76A" w:rsidR="0044609A" w:rsidRPr="0044609A" w:rsidRDefault="0044609A" w:rsidP="0044609A">
      <w:pPr>
        <w:pStyle w:val="Heading2"/>
        <w:rPr>
          <w:rStyle w:val="SubtleEmphasis"/>
          <w:i w:val="0"/>
          <w:iCs w:val="0"/>
          <w:color w:val="01514F"/>
        </w:rPr>
      </w:pPr>
      <w:bookmarkStart w:id="15" w:name="_Toc55046736"/>
      <w:r w:rsidRPr="0044609A">
        <w:rPr>
          <w:rStyle w:val="SubtleEmphasis"/>
          <w:i w:val="0"/>
          <w:iCs w:val="0"/>
          <w:color w:val="01514F"/>
        </w:rPr>
        <w:lastRenderedPageBreak/>
        <w:t xml:space="preserve">Names to </w:t>
      </w:r>
      <w:r w:rsidR="009821C7" w:rsidRPr="0044609A">
        <w:rPr>
          <w:rStyle w:val="SubtleEmphasis"/>
          <w:i w:val="0"/>
          <w:iCs w:val="0"/>
          <w:color w:val="01514F"/>
        </w:rPr>
        <w:t>Avoid.</w:t>
      </w:r>
      <w:bookmarkEnd w:id="15"/>
    </w:p>
    <w:p w14:paraId="75EF152F" w14:textId="2D176A5C" w:rsidR="0044609A" w:rsidRPr="0044609A" w:rsidRDefault="0044609A" w:rsidP="0044609A">
      <w:r w:rsidRPr="0044609A">
        <w:t>Never use the characters 'l' (lowercase letter el), 'O' (uppercase letter oh), or 'I' (uppercase letter eye) as single</w:t>
      </w:r>
      <w:r w:rsidR="003340A7">
        <w:t>-</w:t>
      </w:r>
      <w:r w:rsidRPr="0044609A">
        <w:t>character variable names.</w:t>
      </w:r>
    </w:p>
    <w:p w14:paraId="39E03BA2" w14:textId="700CABAD" w:rsidR="0044609A" w:rsidRDefault="0044609A" w:rsidP="0044609A">
      <w:pPr>
        <w:rPr>
          <w:rStyle w:val="SubtleEmphasis"/>
          <w:i w:val="0"/>
          <w:iCs w:val="0"/>
          <w:color w:val="01514F"/>
        </w:rPr>
      </w:pPr>
      <w:r w:rsidRPr="0044609A">
        <w:t>In some fonts, these characters are indistinguishable from the numerals one and zero. When tempted to use 'l', use 'L' instead</w:t>
      </w:r>
      <w:r w:rsidRPr="0044609A">
        <w:rPr>
          <w:rStyle w:val="SubtleEmphasis"/>
          <w:i w:val="0"/>
          <w:iCs w:val="0"/>
          <w:color w:val="01514F"/>
        </w:rPr>
        <w:t>.</w:t>
      </w:r>
    </w:p>
    <w:p w14:paraId="608C3B74" w14:textId="0D30F12E" w:rsidR="009577E1" w:rsidRDefault="002F0E2C" w:rsidP="0044609A">
      <w:pPr>
        <w:pStyle w:val="Heading2"/>
        <w:rPr>
          <w:rStyle w:val="SubtleEmphasis"/>
          <w:i w:val="0"/>
          <w:iCs w:val="0"/>
          <w:color w:val="01514F"/>
        </w:rPr>
      </w:pPr>
      <w:bookmarkStart w:id="16" w:name="_Toc55046737"/>
      <w:r>
        <w:rPr>
          <w:rStyle w:val="SubtleEmphasis"/>
          <w:i w:val="0"/>
          <w:iCs w:val="0"/>
          <w:color w:val="01514F"/>
        </w:rPr>
        <w:t xml:space="preserve">Strings </w:t>
      </w:r>
      <w:r w:rsidR="005D4876">
        <w:rPr>
          <w:rStyle w:val="SubtleEmphasis"/>
          <w:i w:val="0"/>
          <w:iCs w:val="0"/>
          <w:color w:val="01514F"/>
        </w:rPr>
        <w:t>quote</w:t>
      </w:r>
      <w:bookmarkEnd w:id="16"/>
    </w:p>
    <w:p w14:paraId="125086DC" w14:textId="2ED3CA6D" w:rsidR="005D4876" w:rsidRPr="005D4876" w:rsidRDefault="00832BA2" w:rsidP="005D4876">
      <w:r>
        <w:t>A string should be contained with double quotes (“)</w:t>
      </w:r>
      <w:r w:rsidR="00A1184B">
        <w:t>.</w:t>
      </w:r>
      <w:r>
        <w:t xml:space="preserve"> </w:t>
      </w:r>
      <w:r w:rsidR="007A1F24">
        <w:t>A</w:t>
      </w:r>
      <w:r>
        <w:t xml:space="preserve"> substring (a string inside a string) should be contained in </w:t>
      </w:r>
      <w:r w:rsidR="003340A7">
        <w:t xml:space="preserve">a </w:t>
      </w:r>
      <w:r>
        <w:t>single quote (‘)</w:t>
      </w:r>
      <w:r w:rsidR="002F55B9">
        <w:t>,</w:t>
      </w:r>
    </w:p>
    <w:p w14:paraId="60107DE4" w14:textId="77777777" w:rsidR="002F0E2C" w:rsidRPr="002F0E2C" w:rsidRDefault="002F0E2C" w:rsidP="002F0E2C"/>
    <w:p w14:paraId="09BD575A" w14:textId="49918E18" w:rsidR="0002019A" w:rsidRDefault="0002019A" w:rsidP="00A315C7">
      <w:pPr>
        <w:pStyle w:val="Heading2"/>
        <w:rPr>
          <w:rStyle w:val="SubtleEmphasis"/>
          <w:rFonts w:ascii="Arial" w:eastAsia="Arial" w:hAnsi="Arial" w:cs="Arial"/>
        </w:rPr>
      </w:pPr>
      <w:r>
        <w:rPr>
          <w:rStyle w:val="SubtleEmphasis"/>
          <w:rFonts w:ascii="Arial" w:eastAsia="Arial" w:hAnsi="Arial" w:cs="Arial"/>
        </w:rPr>
        <w:br w:type="page"/>
      </w:r>
    </w:p>
    <w:p w14:paraId="6FE0D63F" w14:textId="475ADFF3" w:rsidR="002830FC" w:rsidRDefault="00AD54CF" w:rsidP="008652B5">
      <w:pPr>
        <w:rPr>
          <w:rStyle w:val="SubtleEmphasis"/>
          <w:rFonts w:ascii="Arial" w:eastAsia="Arial" w:hAnsi="Arial" w:cs="Arial"/>
        </w:rPr>
      </w:pPr>
      <w:r w:rsidRPr="766C07D4">
        <w:rPr>
          <w:rStyle w:val="SubtleEmphasis"/>
          <w:rFonts w:ascii="Arial" w:eastAsia="Arial" w:hAnsi="Arial" w:cs="Arial"/>
        </w:rPr>
        <w:lastRenderedPageBreak/>
        <w:t xml:space="preserve">Matthew </w:t>
      </w:r>
    </w:p>
    <w:p w14:paraId="526A2A28" w14:textId="0B3CDF70" w:rsidR="002830FC" w:rsidRDefault="7C872726" w:rsidP="49AAB17F">
      <w:pPr>
        <w:pStyle w:val="ListParagraph"/>
        <w:numPr>
          <w:ilvl w:val="0"/>
          <w:numId w:val="2"/>
        </w:numPr>
        <w:rPr>
          <w:rFonts w:eastAsiaTheme="minorEastAsia"/>
          <w:szCs w:val="28"/>
        </w:rPr>
      </w:pPr>
      <w:r w:rsidRPr="7BFF5D09">
        <w:t>Indentations</w:t>
      </w:r>
    </w:p>
    <w:p w14:paraId="19D17E2A" w14:textId="2EE4B577" w:rsidR="002830FC" w:rsidRDefault="7C872726" w:rsidP="49AAB17F">
      <w:pPr>
        <w:pStyle w:val="ListParagraph"/>
        <w:numPr>
          <w:ilvl w:val="0"/>
          <w:numId w:val="2"/>
        </w:numPr>
        <w:rPr>
          <w:rFonts w:eastAsiaTheme="minorEastAsia"/>
          <w:szCs w:val="28"/>
        </w:rPr>
      </w:pPr>
      <w:r w:rsidRPr="7BFF5D09">
        <w:t>Maximum Line Length (79 Characters per line)</w:t>
      </w:r>
    </w:p>
    <w:p w14:paraId="5AD40432" w14:textId="3DE2E226" w:rsidR="002830FC" w:rsidRDefault="7C872726" w:rsidP="49AAB17F">
      <w:pPr>
        <w:pStyle w:val="ListParagraph"/>
        <w:numPr>
          <w:ilvl w:val="0"/>
          <w:numId w:val="2"/>
        </w:numPr>
        <w:rPr>
          <w:rFonts w:eastAsiaTheme="minorEastAsia"/>
          <w:szCs w:val="28"/>
        </w:rPr>
      </w:pPr>
      <w:r w:rsidRPr="7BFF5D09">
        <w:t>Blank Lines (Separate Functions and Classes)</w:t>
      </w:r>
    </w:p>
    <w:p w14:paraId="1775437E" w14:textId="4D34BD8F" w:rsidR="002830FC" w:rsidRDefault="7C872726" w:rsidP="49AAB17F">
      <w:pPr>
        <w:pStyle w:val="ListParagraph"/>
        <w:numPr>
          <w:ilvl w:val="0"/>
          <w:numId w:val="2"/>
        </w:numPr>
        <w:rPr>
          <w:rFonts w:eastAsiaTheme="minorEastAsia"/>
          <w:szCs w:val="28"/>
        </w:rPr>
      </w:pPr>
      <w:r w:rsidRPr="7BFF5D09">
        <w:t>Avoid Whitespaces in Expressions and Statements</w:t>
      </w:r>
    </w:p>
    <w:p w14:paraId="2D2B57DA" w14:textId="4F972BA0" w:rsidR="002830FC" w:rsidRDefault="7C872726" w:rsidP="49AAB17F">
      <w:pPr>
        <w:pStyle w:val="ListParagraph"/>
        <w:numPr>
          <w:ilvl w:val="0"/>
          <w:numId w:val="2"/>
        </w:numPr>
        <w:rPr>
          <w:rFonts w:eastAsiaTheme="minorEastAsia"/>
          <w:szCs w:val="28"/>
        </w:rPr>
      </w:pPr>
      <w:r w:rsidRPr="7BFF5D09">
        <w:t>Source File Encoding</w:t>
      </w:r>
    </w:p>
    <w:p w14:paraId="2020EA04" w14:textId="2B6DD899" w:rsidR="002830FC" w:rsidRDefault="7C872726" w:rsidP="49AAB17F">
      <w:pPr>
        <w:pStyle w:val="ListParagraph"/>
        <w:numPr>
          <w:ilvl w:val="0"/>
          <w:numId w:val="2"/>
        </w:numPr>
        <w:rPr>
          <w:rFonts w:eastAsiaTheme="minorEastAsia"/>
          <w:szCs w:val="28"/>
        </w:rPr>
      </w:pPr>
      <w:r w:rsidRPr="7BFF5D09">
        <w:t>Importing libraries and/or modules</w:t>
      </w:r>
    </w:p>
    <w:p w14:paraId="1B67DE58" w14:textId="7F720984" w:rsidR="002830FC" w:rsidRDefault="7C872726" w:rsidP="49AAB17F">
      <w:pPr>
        <w:pStyle w:val="ListParagraph"/>
        <w:numPr>
          <w:ilvl w:val="0"/>
          <w:numId w:val="2"/>
        </w:numPr>
        <w:rPr>
          <w:rFonts w:eastAsiaTheme="minorEastAsia"/>
          <w:szCs w:val="28"/>
        </w:rPr>
      </w:pPr>
      <w:r w:rsidRPr="7BFF5D09">
        <w:t>Comments (Understand what you did when writing)</w:t>
      </w:r>
    </w:p>
    <w:p w14:paraId="407CAC61" w14:textId="30F95BFD" w:rsidR="002830FC" w:rsidRPr="00F45541" w:rsidRDefault="7C872726" w:rsidP="49AAB17F">
      <w:pPr>
        <w:pStyle w:val="ListParagraph"/>
        <w:numPr>
          <w:ilvl w:val="0"/>
          <w:numId w:val="2"/>
        </w:numPr>
        <w:rPr>
          <w:rFonts w:eastAsiaTheme="minorEastAsia"/>
        </w:rPr>
      </w:pPr>
      <w:r w:rsidRPr="7BFF5D09">
        <w:t>Naming Conventions (</w:t>
      </w:r>
      <w:r w:rsidRPr="7BFF5D09">
        <w:rPr>
          <w:color w:val="3D4251"/>
        </w:rPr>
        <w:t>a set of rules for choosing the character sequence that should be used for identifiers which denote variables, types, functions, and other entities in source code and documentation.)</w:t>
      </w:r>
    </w:p>
    <w:p w14:paraId="5AC5B6AD" w14:textId="5C2E64CB" w:rsidR="714B4CAF" w:rsidRDefault="714B4CAF" w:rsidP="7E3A6575">
      <w:pPr>
        <w:rPr>
          <w:i/>
          <w:iCs/>
          <w:color w:val="3D4251"/>
        </w:rPr>
      </w:pPr>
      <w:r w:rsidRPr="7E3A6575">
        <w:rPr>
          <w:i/>
          <w:iCs/>
          <w:color w:val="3D4251"/>
        </w:rPr>
        <w:t>James</w:t>
      </w:r>
    </w:p>
    <w:p w14:paraId="16EF7636" w14:textId="6568D2AB" w:rsidR="714B4CAF" w:rsidRDefault="714B4CAF" w:rsidP="6294A956">
      <w:pPr>
        <w:pStyle w:val="ListParagraph"/>
        <w:numPr>
          <w:ilvl w:val="0"/>
          <w:numId w:val="13"/>
        </w:numPr>
        <w:rPr>
          <w:rFonts w:eastAsiaTheme="minorEastAsia"/>
          <w:szCs w:val="28"/>
        </w:rPr>
      </w:pPr>
      <w:r w:rsidRPr="6294A956">
        <w:t>Indentations (4 spaces per indentation level)</w:t>
      </w:r>
    </w:p>
    <w:p w14:paraId="62923C56" w14:textId="7FB3564F" w:rsidR="2DB17D5A" w:rsidRDefault="2DB17D5A" w:rsidP="6294A956">
      <w:pPr>
        <w:ind w:firstLine="720"/>
      </w:pPr>
      <w:r w:rsidRPr="6294A956">
        <w:t>The red box is the indentation.</w:t>
      </w:r>
    </w:p>
    <w:p w14:paraId="352600FE" w14:textId="5C52BAC1" w:rsidR="2DB17D5A" w:rsidRDefault="2DB17D5A" w:rsidP="6294A956">
      <w:pPr>
        <w:ind w:left="360"/>
      </w:pPr>
      <w:r>
        <w:t xml:space="preserve"> </w:t>
      </w:r>
      <w:r w:rsidR="3E7BD73A">
        <w:rPr>
          <w:noProof/>
        </w:rPr>
        <w:drawing>
          <wp:inline distT="0" distB="0" distL="0" distR="0" wp14:anchorId="0B4D185F" wp14:editId="298092DB">
            <wp:extent cx="1304925" cy="666750"/>
            <wp:effectExtent l="0" t="0" r="0" b="0"/>
            <wp:docPr id="422099247" name="Picture 422099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099247"/>
                    <pic:cNvPicPr/>
                  </pic:nvPicPr>
                  <pic:blipFill>
                    <a:blip r:embed="rId13">
                      <a:extLst>
                        <a:ext uri="{28A0092B-C50C-407E-A947-70E740481C1C}">
                          <a14:useLocalDpi xmlns:a14="http://schemas.microsoft.com/office/drawing/2010/main" val="0"/>
                        </a:ext>
                      </a:extLst>
                    </a:blip>
                    <a:stretch>
                      <a:fillRect/>
                    </a:stretch>
                  </pic:blipFill>
                  <pic:spPr>
                    <a:xfrm>
                      <a:off x="0" y="0"/>
                      <a:ext cx="1304925" cy="666750"/>
                    </a:xfrm>
                    <a:prstGeom prst="rect">
                      <a:avLst/>
                    </a:prstGeom>
                  </pic:spPr>
                </pic:pic>
              </a:graphicData>
            </a:graphic>
          </wp:inline>
        </w:drawing>
      </w:r>
    </w:p>
    <w:p w14:paraId="253F8749" w14:textId="6BCE21D8" w:rsidR="7F0D8842" w:rsidRDefault="7F0D8842" w:rsidP="7E3A6575">
      <w:pPr>
        <w:pStyle w:val="ListParagraph"/>
        <w:numPr>
          <w:ilvl w:val="0"/>
          <w:numId w:val="13"/>
        </w:numPr>
        <w:rPr>
          <w:rFonts w:eastAsiaTheme="minorEastAsia"/>
          <w:szCs w:val="28"/>
        </w:rPr>
      </w:pPr>
      <w:r w:rsidRPr="6294A956">
        <w:t xml:space="preserve">Blank Lines (Separation) </w:t>
      </w:r>
    </w:p>
    <w:p w14:paraId="3C367517" w14:textId="6CA01536" w:rsidR="1588A5C4" w:rsidRDefault="1588A5C4" w:rsidP="6294A956">
      <w:pPr>
        <w:ind w:left="360"/>
      </w:pPr>
      <w:r>
        <w:rPr>
          <w:noProof/>
        </w:rPr>
        <w:drawing>
          <wp:inline distT="0" distB="0" distL="0" distR="0" wp14:anchorId="5E0A0415" wp14:editId="57FC3CA7">
            <wp:extent cx="1343025" cy="638175"/>
            <wp:effectExtent l="0" t="0" r="0" b="0"/>
            <wp:docPr id="760782901" name="Picture 760782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0782901"/>
                    <pic:cNvPicPr/>
                  </pic:nvPicPr>
                  <pic:blipFill>
                    <a:blip r:embed="rId14">
                      <a:extLst>
                        <a:ext uri="{28A0092B-C50C-407E-A947-70E740481C1C}">
                          <a14:useLocalDpi xmlns:a14="http://schemas.microsoft.com/office/drawing/2010/main" val="0"/>
                        </a:ext>
                      </a:extLst>
                    </a:blip>
                    <a:stretch>
                      <a:fillRect/>
                    </a:stretch>
                  </pic:blipFill>
                  <pic:spPr>
                    <a:xfrm>
                      <a:off x="0" y="0"/>
                      <a:ext cx="1343025" cy="638175"/>
                    </a:xfrm>
                    <a:prstGeom prst="rect">
                      <a:avLst/>
                    </a:prstGeom>
                  </pic:spPr>
                </pic:pic>
              </a:graphicData>
            </a:graphic>
          </wp:inline>
        </w:drawing>
      </w:r>
    </w:p>
    <w:p w14:paraId="7056DAA5" w14:textId="13E274ED" w:rsidR="7F0D8842" w:rsidRDefault="7F0D8842" w:rsidP="7E3A6575">
      <w:pPr>
        <w:pStyle w:val="ListParagraph"/>
        <w:numPr>
          <w:ilvl w:val="0"/>
          <w:numId w:val="13"/>
        </w:numPr>
        <w:rPr>
          <w:rFonts w:eastAsiaTheme="minorEastAsia"/>
          <w:szCs w:val="28"/>
        </w:rPr>
      </w:pPr>
      <w:r w:rsidRPr="7E3A6575">
        <w:t xml:space="preserve">Source File Encoding </w:t>
      </w:r>
    </w:p>
    <w:p w14:paraId="13BBC782" w14:textId="47F16ED5" w:rsidR="714B4CAF" w:rsidRDefault="714B4CAF" w:rsidP="7E3A6575">
      <w:pPr>
        <w:pStyle w:val="ListParagraph"/>
        <w:numPr>
          <w:ilvl w:val="0"/>
          <w:numId w:val="13"/>
        </w:numPr>
        <w:rPr>
          <w:szCs w:val="28"/>
        </w:rPr>
      </w:pPr>
      <w:r w:rsidRPr="7E3A6575">
        <w:t>79 Characters per line</w:t>
      </w:r>
      <w:r w:rsidR="6B04A1CE" w:rsidRPr="7E3A6575">
        <w:t xml:space="preserve"> max</w:t>
      </w:r>
    </w:p>
    <w:p w14:paraId="2BCD7187" w14:textId="3D11019C" w:rsidR="7D20B3C4" w:rsidRDefault="7D20B3C4" w:rsidP="6294A956">
      <w:pPr>
        <w:pStyle w:val="ListParagraph"/>
        <w:numPr>
          <w:ilvl w:val="0"/>
          <w:numId w:val="13"/>
        </w:numPr>
        <w:rPr>
          <w:rFonts w:eastAsiaTheme="minorEastAsia"/>
          <w:szCs w:val="28"/>
        </w:rPr>
      </w:pPr>
      <w:r w:rsidRPr="6294A956">
        <w:t>Importing libraries and/or modules</w:t>
      </w:r>
    </w:p>
    <w:p w14:paraId="34DD77B7" w14:textId="5A1D01C5" w:rsidR="652079DD" w:rsidRDefault="652079DD" w:rsidP="6294A956">
      <w:pPr>
        <w:ind w:left="360"/>
      </w:pPr>
      <w:r>
        <w:rPr>
          <w:noProof/>
        </w:rPr>
        <w:drawing>
          <wp:inline distT="0" distB="0" distL="0" distR="0" wp14:anchorId="191962E0" wp14:editId="6DE26C72">
            <wp:extent cx="2943225" cy="161925"/>
            <wp:effectExtent l="0" t="0" r="0" b="0"/>
            <wp:docPr id="1072113711" name="Picture 1072113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2113711"/>
                    <pic:cNvPicPr/>
                  </pic:nvPicPr>
                  <pic:blipFill>
                    <a:blip r:embed="rId15">
                      <a:extLst>
                        <a:ext uri="{28A0092B-C50C-407E-A947-70E740481C1C}">
                          <a14:useLocalDpi xmlns:a14="http://schemas.microsoft.com/office/drawing/2010/main" val="0"/>
                        </a:ext>
                      </a:extLst>
                    </a:blip>
                    <a:stretch>
                      <a:fillRect/>
                    </a:stretch>
                  </pic:blipFill>
                  <pic:spPr>
                    <a:xfrm>
                      <a:off x="0" y="0"/>
                      <a:ext cx="2943225" cy="161925"/>
                    </a:xfrm>
                    <a:prstGeom prst="rect">
                      <a:avLst/>
                    </a:prstGeom>
                  </pic:spPr>
                </pic:pic>
              </a:graphicData>
            </a:graphic>
          </wp:inline>
        </w:drawing>
      </w:r>
    </w:p>
    <w:p w14:paraId="098D76A3" w14:textId="2CB95BC8" w:rsidR="7D20B3C4" w:rsidRDefault="7D20B3C4" w:rsidP="7E3A6575">
      <w:pPr>
        <w:pStyle w:val="ListParagraph"/>
        <w:numPr>
          <w:ilvl w:val="0"/>
          <w:numId w:val="13"/>
        </w:numPr>
        <w:rPr>
          <w:szCs w:val="28"/>
        </w:rPr>
      </w:pPr>
      <w:r w:rsidRPr="7E3A6575">
        <w:t xml:space="preserve">Avoid Whitespaces in Expressions and Statements </w:t>
      </w:r>
    </w:p>
    <w:p w14:paraId="63B12024" w14:textId="0D38E016" w:rsidR="714B4CAF" w:rsidRDefault="714B4CAF" w:rsidP="7E3A6575">
      <w:pPr>
        <w:pStyle w:val="ListParagraph"/>
        <w:numPr>
          <w:ilvl w:val="0"/>
          <w:numId w:val="13"/>
        </w:numPr>
        <w:rPr>
          <w:rFonts w:eastAsiaTheme="minorEastAsia"/>
          <w:szCs w:val="28"/>
        </w:rPr>
      </w:pPr>
      <w:r w:rsidRPr="6294A956">
        <w:t>Comments (use #) (Understand what you did when writing)</w:t>
      </w:r>
    </w:p>
    <w:p w14:paraId="0A9883B7" w14:textId="52F9C2BF" w:rsidR="734EE9BA" w:rsidRDefault="734EE9BA" w:rsidP="6294A956">
      <w:pPr>
        <w:ind w:left="360"/>
      </w:pPr>
      <w:r>
        <w:rPr>
          <w:noProof/>
        </w:rPr>
        <w:drawing>
          <wp:inline distT="0" distB="0" distL="0" distR="0" wp14:anchorId="2C89F0DB" wp14:editId="7CC0340E">
            <wp:extent cx="3238500" cy="618838"/>
            <wp:effectExtent l="0" t="0" r="0" b="0"/>
            <wp:docPr id="2025471282" name="Picture 2025471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5471282"/>
                    <pic:cNvPicPr/>
                  </pic:nvPicPr>
                  <pic:blipFill>
                    <a:blip r:embed="rId16">
                      <a:extLst>
                        <a:ext uri="{28A0092B-C50C-407E-A947-70E740481C1C}">
                          <a14:useLocalDpi xmlns:a14="http://schemas.microsoft.com/office/drawing/2010/main" val="0"/>
                        </a:ext>
                      </a:extLst>
                    </a:blip>
                    <a:srcRect b="3030"/>
                    <a:stretch>
                      <a:fillRect/>
                    </a:stretch>
                  </pic:blipFill>
                  <pic:spPr>
                    <a:xfrm>
                      <a:off x="0" y="0"/>
                      <a:ext cx="3238500" cy="618838"/>
                    </a:xfrm>
                    <a:prstGeom prst="rect">
                      <a:avLst/>
                    </a:prstGeom>
                  </pic:spPr>
                </pic:pic>
              </a:graphicData>
            </a:graphic>
          </wp:inline>
        </w:drawing>
      </w:r>
    </w:p>
    <w:p w14:paraId="7DB0733D" w14:textId="417616FA" w:rsidR="714B4CAF" w:rsidRDefault="714B4CAF" w:rsidP="7E3A6575">
      <w:pPr>
        <w:pStyle w:val="ListParagraph"/>
        <w:numPr>
          <w:ilvl w:val="0"/>
          <w:numId w:val="13"/>
        </w:numPr>
        <w:rPr>
          <w:rFonts w:eastAsiaTheme="minorEastAsia"/>
          <w:szCs w:val="28"/>
        </w:rPr>
      </w:pPr>
      <w:r w:rsidRPr="7E3A6575">
        <w:t>Naming Conventions</w:t>
      </w:r>
    </w:p>
    <w:p w14:paraId="3D34F1C8" w14:textId="12FCA603" w:rsidR="002943EF" w:rsidRDefault="002943EF">
      <w:pPr>
        <w:spacing w:line="259" w:lineRule="auto"/>
        <w:rPr>
          <w:rFonts w:eastAsiaTheme="minorEastAsia"/>
          <w:szCs w:val="28"/>
        </w:rPr>
      </w:pPr>
      <w:r>
        <w:rPr>
          <w:rFonts w:eastAsiaTheme="minorEastAsia"/>
          <w:szCs w:val="28"/>
        </w:rPr>
        <w:br w:type="page"/>
      </w:r>
    </w:p>
    <w:p w14:paraId="0179759E" w14:textId="3BA76CC8" w:rsidR="002830FC" w:rsidRDefault="002943EF" w:rsidP="002943EF">
      <w:pPr>
        <w:pStyle w:val="Heading1"/>
        <w:rPr>
          <w:rFonts w:eastAsiaTheme="minorEastAsia"/>
        </w:rPr>
      </w:pPr>
      <w:r>
        <w:rPr>
          <w:rFonts w:eastAsiaTheme="minorEastAsia"/>
        </w:rPr>
        <w:lastRenderedPageBreak/>
        <w:t>Signatures</w:t>
      </w:r>
    </w:p>
    <w:p w14:paraId="2105110C" w14:textId="72489496" w:rsidR="002943EF" w:rsidRDefault="002943EF" w:rsidP="002943EF">
      <w:r>
        <w:t>James J Wheeler</w:t>
      </w:r>
    </w:p>
    <w:p w14:paraId="657941C4" w14:textId="74C6B79A" w:rsidR="00FC1C48" w:rsidRPr="002943EF" w:rsidRDefault="00FC1C48" w:rsidP="002943EF">
      <w:r>
        <w:t>Ryan Gray</w:t>
      </w:r>
    </w:p>
    <w:sectPr w:rsidR="00FC1C48" w:rsidRPr="002943EF" w:rsidSect="00623C2A">
      <w:pgSz w:w="11906" w:h="16838"/>
      <w:pgMar w:top="851" w:right="1440"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278C7"/>
    <w:multiLevelType w:val="hybridMultilevel"/>
    <w:tmpl w:val="7960B3F2"/>
    <w:lvl w:ilvl="0" w:tplc="E43666A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CA9587F"/>
    <w:multiLevelType w:val="hybridMultilevel"/>
    <w:tmpl w:val="AD145B10"/>
    <w:lvl w:ilvl="0" w:tplc="9FC6021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75D0449"/>
    <w:multiLevelType w:val="hybridMultilevel"/>
    <w:tmpl w:val="FFFFFFFF"/>
    <w:lvl w:ilvl="0" w:tplc="2292AB18">
      <w:start w:val="1"/>
      <w:numFmt w:val="bullet"/>
      <w:lvlText w:val="·"/>
      <w:lvlJc w:val="left"/>
      <w:pPr>
        <w:ind w:left="720" w:hanging="360"/>
      </w:pPr>
      <w:rPr>
        <w:rFonts w:ascii="Symbol" w:hAnsi="Symbol" w:hint="default"/>
      </w:rPr>
    </w:lvl>
    <w:lvl w:ilvl="1" w:tplc="51324356">
      <w:start w:val="1"/>
      <w:numFmt w:val="bullet"/>
      <w:lvlText w:val="o"/>
      <w:lvlJc w:val="left"/>
      <w:pPr>
        <w:ind w:left="1440" w:hanging="360"/>
      </w:pPr>
      <w:rPr>
        <w:rFonts w:ascii="Courier New" w:hAnsi="Courier New" w:hint="default"/>
      </w:rPr>
    </w:lvl>
    <w:lvl w:ilvl="2" w:tplc="88327CFA">
      <w:start w:val="1"/>
      <w:numFmt w:val="bullet"/>
      <w:lvlText w:val=""/>
      <w:lvlJc w:val="left"/>
      <w:pPr>
        <w:ind w:left="2160" w:hanging="360"/>
      </w:pPr>
      <w:rPr>
        <w:rFonts w:ascii="Wingdings" w:hAnsi="Wingdings" w:hint="default"/>
      </w:rPr>
    </w:lvl>
    <w:lvl w:ilvl="3" w:tplc="FA04F24A">
      <w:start w:val="1"/>
      <w:numFmt w:val="bullet"/>
      <w:lvlText w:val=""/>
      <w:lvlJc w:val="left"/>
      <w:pPr>
        <w:ind w:left="2880" w:hanging="360"/>
      </w:pPr>
      <w:rPr>
        <w:rFonts w:ascii="Symbol" w:hAnsi="Symbol" w:hint="default"/>
      </w:rPr>
    </w:lvl>
    <w:lvl w:ilvl="4" w:tplc="A4946808">
      <w:start w:val="1"/>
      <w:numFmt w:val="bullet"/>
      <w:lvlText w:val="o"/>
      <w:lvlJc w:val="left"/>
      <w:pPr>
        <w:ind w:left="3600" w:hanging="360"/>
      </w:pPr>
      <w:rPr>
        <w:rFonts w:ascii="Courier New" w:hAnsi="Courier New" w:hint="default"/>
      </w:rPr>
    </w:lvl>
    <w:lvl w:ilvl="5" w:tplc="83ACFE18">
      <w:start w:val="1"/>
      <w:numFmt w:val="bullet"/>
      <w:lvlText w:val=""/>
      <w:lvlJc w:val="left"/>
      <w:pPr>
        <w:ind w:left="4320" w:hanging="360"/>
      </w:pPr>
      <w:rPr>
        <w:rFonts w:ascii="Wingdings" w:hAnsi="Wingdings" w:hint="default"/>
      </w:rPr>
    </w:lvl>
    <w:lvl w:ilvl="6" w:tplc="A19ECFD6">
      <w:start w:val="1"/>
      <w:numFmt w:val="bullet"/>
      <w:lvlText w:val=""/>
      <w:lvlJc w:val="left"/>
      <w:pPr>
        <w:ind w:left="5040" w:hanging="360"/>
      </w:pPr>
      <w:rPr>
        <w:rFonts w:ascii="Symbol" w:hAnsi="Symbol" w:hint="default"/>
      </w:rPr>
    </w:lvl>
    <w:lvl w:ilvl="7" w:tplc="E21E25B8">
      <w:start w:val="1"/>
      <w:numFmt w:val="bullet"/>
      <w:lvlText w:val="o"/>
      <w:lvlJc w:val="left"/>
      <w:pPr>
        <w:ind w:left="5760" w:hanging="360"/>
      </w:pPr>
      <w:rPr>
        <w:rFonts w:ascii="Courier New" w:hAnsi="Courier New" w:hint="default"/>
      </w:rPr>
    </w:lvl>
    <w:lvl w:ilvl="8" w:tplc="552C0B58">
      <w:start w:val="1"/>
      <w:numFmt w:val="bullet"/>
      <w:lvlText w:val=""/>
      <w:lvlJc w:val="left"/>
      <w:pPr>
        <w:ind w:left="6480" w:hanging="360"/>
      </w:pPr>
      <w:rPr>
        <w:rFonts w:ascii="Wingdings" w:hAnsi="Wingdings" w:hint="default"/>
      </w:rPr>
    </w:lvl>
  </w:abstractNum>
  <w:abstractNum w:abstractNumId="3" w15:restartNumberingAfterBreak="0">
    <w:nsid w:val="49353C33"/>
    <w:multiLevelType w:val="hybridMultilevel"/>
    <w:tmpl w:val="6FA69BA6"/>
    <w:lvl w:ilvl="0" w:tplc="9F9A6766">
      <w:start w:val="1"/>
      <w:numFmt w:val="bullet"/>
      <w:lvlText w:val=""/>
      <w:lvlJc w:val="left"/>
      <w:pPr>
        <w:ind w:left="720" w:hanging="360"/>
      </w:pPr>
      <w:rPr>
        <w:rFonts w:ascii="Symbol" w:hAnsi="Symbol" w:hint="default"/>
      </w:rPr>
    </w:lvl>
    <w:lvl w:ilvl="1" w:tplc="381E1E20">
      <w:start w:val="1"/>
      <w:numFmt w:val="bullet"/>
      <w:lvlText w:val="o"/>
      <w:lvlJc w:val="left"/>
      <w:pPr>
        <w:ind w:left="1440" w:hanging="360"/>
      </w:pPr>
      <w:rPr>
        <w:rFonts w:ascii="Courier New" w:hAnsi="Courier New" w:hint="default"/>
      </w:rPr>
    </w:lvl>
    <w:lvl w:ilvl="2" w:tplc="193C6514">
      <w:start w:val="1"/>
      <w:numFmt w:val="bullet"/>
      <w:lvlText w:val=""/>
      <w:lvlJc w:val="left"/>
      <w:pPr>
        <w:ind w:left="2160" w:hanging="360"/>
      </w:pPr>
      <w:rPr>
        <w:rFonts w:ascii="Wingdings" w:hAnsi="Wingdings" w:hint="default"/>
      </w:rPr>
    </w:lvl>
    <w:lvl w:ilvl="3" w:tplc="441429C8">
      <w:start w:val="1"/>
      <w:numFmt w:val="bullet"/>
      <w:lvlText w:val=""/>
      <w:lvlJc w:val="left"/>
      <w:pPr>
        <w:ind w:left="2880" w:hanging="360"/>
      </w:pPr>
      <w:rPr>
        <w:rFonts w:ascii="Symbol" w:hAnsi="Symbol" w:hint="default"/>
      </w:rPr>
    </w:lvl>
    <w:lvl w:ilvl="4" w:tplc="383242DE">
      <w:start w:val="1"/>
      <w:numFmt w:val="bullet"/>
      <w:lvlText w:val="o"/>
      <w:lvlJc w:val="left"/>
      <w:pPr>
        <w:ind w:left="3600" w:hanging="360"/>
      </w:pPr>
      <w:rPr>
        <w:rFonts w:ascii="Courier New" w:hAnsi="Courier New" w:hint="default"/>
      </w:rPr>
    </w:lvl>
    <w:lvl w:ilvl="5" w:tplc="ABC8924E">
      <w:start w:val="1"/>
      <w:numFmt w:val="bullet"/>
      <w:lvlText w:val=""/>
      <w:lvlJc w:val="left"/>
      <w:pPr>
        <w:ind w:left="4320" w:hanging="360"/>
      </w:pPr>
      <w:rPr>
        <w:rFonts w:ascii="Wingdings" w:hAnsi="Wingdings" w:hint="default"/>
      </w:rPr>
    </w:lvl>
    <w:lvl w:ilvl="6" w:tplc="5300979C">
      <w:start w:val="1"/>
      <w:numFmt w:val="bullet"/>
      <w:lvlText w:val=""/>
      <w:lvlJc w:val="left"/>
      <w:pPr>
        <w:ind w:left="5040" w:hanging="360"/>
      </w:pPr>
      <w:rPr>
        <w:rFonts w:ascii="Symbol" w:hAnsi="Symbol" w:hint="default"/>
      </w:rPr>
    </w:lvl>
    <w:lvl w:ilvl="7" w:tplc="BF9E8A38">
      <w:start w:val="1"/>
      <w:numFmt w:val="bullet"/>
      <w:lvlText w:val="o"/>
      <w:lvlJc w:val="left"/>
      <w:pPr>
        <w:ind w:left="5760" w:hanging="360"/>
      </w:pPr>
      <w:rPr>
        <w:rFonts w:ascii="Courier New" w:hAnsi="Courier New" w:hint="default"/>
      </w:rPr>
    </w:lvl>
    <w:lvl w:ilvl="8" w:tplc="014407E0">
      <w:start w:val="1"/>
      <w:numFmt w:val="bullet"/>
      <w:lvlText w:val=""/>
      <w:lvlJc w:val="left"/>
      <w:pPr>
        <w:ind w:left="6480" w:hanging="360"/>
      </w:pPr>
      <w:rPr>
        <w:rFonts w:ascii="Wingdings" w:hAnsi="Wingdings" w:hint="default"/>
      </w:rPr>
    </w:lvl>
  </w:abstractNum>
  <w:abstractNum w:abstractNumId="4" w15:restartNumberingAfterBreak="0">
    <w:nsid w:val="50882510"/>
    <w:multiLevelType w:val="hybridMultilevel"/>
    <w:tmpl w:val="37763ADA"/>
    <w:lvl w:ilvl="0" w:tplc="17C8B312">
      <w:start w:val="1"/>
      <w:numFmt w:val="bullet"/>
      <w:lvlText w:val="·"/>
      <w:lvlJc w:val="left"/>
      <w:pPr>
        <w:ind w:left="720" w:hanging="360"/>
      </w:pPr>
      <w:rPr>
        <w:rFonts w:ascii="Symbol" w:hAnsi="Symbol" w:hint="default"/>
      </w:rPr>
    </w:lvl>
    <w:lvl w:ilvl="1" w:tplc="48A8B51A">
      <w:start w:val="1"/>
      <w:numFmt w:val="bullet"/>
      <w:lvlText w:val="o"/>
      <w:lvlJc w:val="left"/>
      <w:pPr>
        <w:ind w:left="1440" w:hanging="360"/>
      </w:pPr>
      <w:rPr>
        <w:rFonts w:ascii="Courier New" w:hAnsi="Courier New" w:hint="default"/>
      </w:rPr>
    </w:lvl>
    <w:lvl w:ilvl="2" w:tplc="40824334">
      <w:start w:val="1"/>
      <w:numFmt w:val="bullet"/>
      <w:lvlText w:val=""/>
      <w:lvlJc w:val="left"/>
      <w:pPr>
        <w:ind w:left="2160" w:hanging="360"/>
      </w:pPr>
      <w:rPr>
        <w:rFonts w:ascii="Wingdings" w:hAnsi="Wingdings" w:hint="default"/>
      </w:rPr>
    </w:lvl>
    <w:lvl w:ilvl="3" w:tplc="A776D490">
      <w:start w:val="1"/>
      <w:numFmt w:val="bullet"/>
      <w:lvlText w:val=""/>
      <w:lvlJc w:val="left"/>
      <w:pPr>
        <w:ind w:left="2880" w:hanging="360"/>
      </w:pPr>
      <w:rPr>
        <w:rFonts w:ascii="Symbol" w:hAnsi="Symbol" w:hint="default"/>
      </w:rPr>
    </w:lvl>
    <w:lvl w:ilvl="4" w:tplc="378C3FD4">
      <w:start w:val="1"/>
      <w:numFmt w:val="bullet"/>
      <w:lvlText w:val="o"/>
      <w:lvlJc w:val="left"/>
      <w:pPr>
        <w:ind w:left="3600" w:hanging="360"/>
      </w:pPr>
      <w:rPr>
        <w:rFonts w:ascii="Courier New" w:hAnsi="Courier New" w:hint="default"/>
      </w:rPr>
    </w:lvl>
    <w:lvl w:ilvl="5" w:tplc="F6CE00F6">
      <w:start w:val="1"/>
      <w:numFmt w:val="bullet"/>
      <w:lvlText w:val=""/>
      <w:lvlJc w:val="left"/>
      <w:pPr>
        <w:ind w:left="4320" w:hanging="360"/>
      </w:pPr>
      <w:rPr>
        <w:rFonts w:ascii="Wingdings" w:hAnsi="Wingdings" w:hint="default"/>
      </w:rPr>
    </w:lvl>
    <w:lvl w:ilvl="6" w:tplc="585659D8">
      <w:start w:val="1"/>
      <w:numFmt w:val="bullet"/>
      <w:lvlText w:val=""/>
      <w:lvlJc w:val="left"/>
      <w:pPr>
        <w:ind w:left="5040" w:hanging="360"/>
      </w:pPr>
      <w:rPr>
        <w:rFonts w:ascii="Symbol" w:hAnsi="Symbol" w:hint="default"/>
      </w:rPr>
    </w:lvl>
    <w:lvl w:ilvl="7" w:tplc="16504764">
      <w:start w:val="1"/>
      <w:numFmt w:val="bullet"/>
      <w:lvlText w:val="o"/>
      <w:lvlJc w:val="left"/>
      <w:pPr>
        <w:ind w:left="5760" w:hanging="360"/>
      </w:pPr>
      <w:rPr>
        <w:rFonts w:ascii="Courier New" w:hAnsi="Courier New" w:hint="default"/>
      </w:rPr>
    </w:lvl>
    <w:lvl w:ilvl="8" w:tplc="2F4E30CC">
      <w:start w:val="1"/>
      <w:numFmt w:val="bullet"/>
      <w:lvlText w:val=""/>
      <w:lvlJc w:val="left"/>
      <w:pPr>
        <w:ind w:left="6480" w:hanging="360"/>
      </w:pPr>
      <w:rPr>
        <w:rFonts w:ascii="Wingdings" w:hAnsi="Wingdings" w:hint="default"/>
      </w:rPr>
    </w:lvl>
  </w:abstractNum>
  <w:abstractNum w:abstractNumId="5" w15:restartNumberingAfterBreak="0">
    <w:nsid w:val="547E4014"/>
    <w:multiLevelType w:val="hybridMultilevel"/>
    <w:tmpl w:val="FFFFFFFF"/>
    <w:lvl w:ilvl="0" w:tplc="0ACEC114">
      <w:start w:val="1"/>
      <w:numFmt w:val="bullet"/>
      <w:lvlText w:val="·"/>
      <w:lvlJc w:val="left"/>
      <w:pPr>
        <w:ind w:left="720" w:hanging="360"/>
      </w:pPr>
      <w:rPr>
        <w:rFonts w:ascii="Symbol" w:hAnsi="Symbol" w:hint="default"/>
      </w:rPr>
    </w:lvl>
    <w:lvl w:ilvl="1" w:tplc="8E4ED662">
      <w:start w:val="1"/>
      <w:numFmt w:val="bullet"/>
      <w:lvlText w:val="o"/>
      <w:lvlJc w:val="left"/>
      <w:pPr>
        <w:ind w:left="1440" w:hanging="360"/>
      </w:pPr>
      <w:rPr>
        <w:rFonts w:ascii="Courier New" w:hAnsi="Courier New" w:hint="default"/>
      </w:rPr>
    </w:lvl>
    <w:lvl w:ilvl="2" w:tplc="20A0F054">
      <w:start w:val="1"/>
      <w:numFmt w:val="bullet"/>
      <w:lvlText w:val=""/>
      <w:lvlJc w:val="left"/>
      <w:pPr>
        <w:ind w:left="2160" w:hanging="360"/>
      </w:pPr>
      <w:rPr>
        <w:rFonts w:ascii="Wingdings" w:hAnsi="Wingdings" w:hint="default"/>
      </w:rPr>
    </w:lvl>
    <w:lvl w:ilvl="3" w:tplc="8AA08FDE">
      <w:start w:val="1"/>
      <w:numFmt w:val="bullet"/>
      <w:lvlText w:val=""/>
      <w:lvlJc w:val="left"/>
      <w:pPr>
        <w:ind w:left="2880" w:hanging="360"/>
      </w:pPr>
      <w:rPr>
        <w:rFonts w:ascii="Symbol" w:hAnsi="Symbol" w:hint="default"/>
      </w:rPr>
    </w:lvl>
    <w:lvl w:ilvl="4" w:tplc="B5783776">
      <w:start w:val="1"/>
      <w:numFmt w:val="bullet"/>
      <w:lvlText w:val="o"/>
      <w:lvlJc w:val="left"/>
      <w:pPr>
        <w:ind w:left="3600" w:hanging="360"/>
      </w:pPr>
      <w:rPr>
        <w:rFonts w:ascii="Courier New" w:hAnsi="Courier New" w:hint="default"/>
      </w:rPr>
    </w:lvl>
    <w:lvl w:ilvl="5" w:tplc="30D237F4">
      <w:start w:val="1"/>
      <w:numFmt w:val="bullet"/>
      <w:lvlText w:val=""/>
      <w:lvlJc w:val="left"/>
      <w:pPr>
        <w:ind w:left="4320" w:hanging="360"/>
      </w:pPr>
      <w:rPr>
        <w:rFonts w:ascii="Wingdings" w:hAnsi="Wingdings" w:hint="default"/>
      </w:rPr>
    </w:lvl>
    <w:lvl w:ilvl="6" w:tplc="1526C4BA">
      <w:start w:val="1"/>
      <w:numFmt w:val="bullet"/>
      <w:lvlText w:val=""/>
      <w:lvlJc w:val="left"/>
      <w:pPr>
        <w:ind w:left="5040" w:hanging="360"/>
      </w:pPr>
      <w:rPr>
        <w:rFonts w:ascii="Symbol" w:hAnsi="Symbol" w:hint="default"/>
      </w:rPr>
    </w:lvl>
    <w:lvl w:ilvl="7" w:tplc="C97C200C">
      <w:start w:val="1"/>
      <w:numFmt w:val="bullet"/>
      <w:lvlText w:val="o"/>
      <w:lvlJc w:val="left"/>
      <w:pPr>
        <w:ind w:left="5760" w:hanging="360"/>
      </w:pPr>
      <w:rPr>
        <w:rFonts w:ascii="Courier New" w:hAnsi="Courier New" w:hint="default"/>
      </w:rPr>
    </w:lvl>
    <w:lvl w:ilvl="8" w:tplc="C1B00BBE">
      <w:start w:val="1"/>
      <w:numFmt w:val="bullet"/>
      <w:lvlText w:val=""/>
      <w:lvlJc w:val="left"/>
      <w:pPr>
        <w:ind w:left="6480" w:hanging="360"/>
      </w:pPr>
      <w:rPr>
        <w:rFonts w:ascii="Wingdings" w:hAnsi="Wingdings" w:hint="default"/>
      </w:rPr>
    </w:lvl>
  </w:abstractNum>
  <w:abstractNum w:abstractNumId="6" w15:restartNumberingAfterBreak="0">
    <w:nsid w:val="55FD014A"/>
    <w:multiLevelType w:val="hybridMultilevel"/>
    <w:tmpl w:val="FFFFFFFF"/>
    <w:lvl w:ilvl="0" w:tplc="6726B4CC">
      <w:start w:val="1"/>
      <w:numFmt w:val="bullet"/>
      <w:lvlText w:val=""/>
      <w:lvlJc w:val="left"/>
      <w:pPr>
        <w:ind w:left="720" w:hanging="360"/>
      </w:pPr>
      <w:rPr>
        <w:rFonts w:ascii="Symbol" w:hAnsi="Symbol" w:hint="default"/>
      </w:rPr>
    </w:lvl>
    <w:lvl w:ilvl="1" w:tplc="7EA63900">
      <w:start w:val="1"/>
      <w:numFmt w:val="bullet"/>
      <w:lvlText w:val="o"/>
      <w:lvlJc w:val="left"/>
      <w:pPr>
        <w:ind w:left="1440" w:hanging="360"/>
      </w:pPr>
      <w:rPr>
        <w:rFonts w:ascii="Courier New" w:hAnsi="Courier New" w:hint="default"/>
      </w:rPr>
    </w:lvl>
    <w:lvl w:ilvl="2" w:tplc="09045356">
      <w:start w:val="1"/>
      <w:numFmt w:val="bullet"/>
      <w:lvlText w:val=""/>
      <w:lvlJc w:val="left"/>
      <w:pPr>
        <w:ind w:left="2160" w:hanging="360"/>
      </w:pPr>
      <w:rPr>
        <w:rFonts w:ascii="Wingdings" w:hAnsi="Wingdings" w:hint="default"/>
      </w:rPr>
    </w:lvl>
    <w:lvl w:ilvl="3" w:tplc="82A8F52C">
      <w:start w:val="1"/>
      <w:numFmt w:val="bullet"/>
      <w:lvlText w:val=""/>
      <w:lvlJc w:val="left"/>
      <w:pPr>
        <w:ind w:left="2880" w:hanging="360"/>
      </w:pPr>
      <w:rPr>
        <w:rFonts w:ascii="Symbol" w:hAnsi="Symbol" w:hint="default"/>
      </w:rPr>
    </w:lvl>
    <w:lvl w:ilvl="4" w:tplc="4C72083E">
      <w:start w:val="1"/>
      <w:numFmt w:val="bullet"/>
      <w:lvlText w:val="o"/>
      <w:lvlJc w:val="left"/>
      <w:pPr>
        <w:ind w:left="3600" w:hanging="360"/>
      </w:pPr>
      <w:rPr>
        <w:rFonts w:ascii="Courier New" w:hAnsi="Courier New" w:hint="default"/>
      </w:rPr>
    </w:lvl>
    <w:lvl w:ilvl="5" w:tplc="9348B0D0">
      <w:start w:val="1"/>
      <w:numFmt w:val="bullet"/>
      <w:lvlText w:val=""/>
      <w:lvlJc w:val="left"/>
      <w:pPr>
        <w:ind w:left="4320" w:hanging="360"/>
      </w:pPr>
      <w:rPr>
        <w:rFonts w:ascii="Wingdings" w:hAnsi="Wingdings" w:hint="default"/>
      </w:rPr>
    </w:lvl>
    <w:lvl w:ilvl="6" w:tplc="A9C8112A">
      <w:start w:val="1"/>
      <w:numFmt w:val="bullet"/>
      <w:lvlText w:val=""/>
      <w:lvlJc w:val="left"/>
      <w:pPr>
        <w:ind w:left="5040" w:hanging="360"/>
      </w:pPr>
      <w:rPr>
        <w:rFonts w:ascii="Symbol" w:hAnsi="Symbol" w:hint="default"/>
      </w:rPr>
    </w:lvl>
    <w:lvl w:ilvl="7" w:tplc="BB0EBCCA">
      <w:start w:val="1"/>
      <w:numFmt w:val="bullet"/>
      <w:lvlText w:val="o"/>
      <w:lvlJc w:val="left"/>
      <w:pPr>
        <w:ind w:left="5760" w:hanging="360"/>
      </w:pPr>
      <w:rPr>
        <w:rFonts w:ascii="Courier New" w:hAnsi="Courier New" w:hint="default"/>
      </w:rPr>
    </w:lvl>
    <w:lvl w:ilvl="8" w:tplc="45DEC67C">
      <w:start w:val="1"/>
      <w:numFmt w:val="bullet"/>
      <w:lvlText w:val=""/>
      <w:lvlJc w:val="left"/>
      <w:pPr>
        <w:ind w:left="6480" w:hanging="360"/>
      </w:pPr>
      <w:rPr>
        <w:rFonts w:ascii="Wingdings" w:hAnsi="Wingdings" w:hint="default"/>
      </w:rPr>
    </w:lvl>
  </w:abstractNum>
  <w:abstractNum w:abstractNumId="7" w15:restartNumberingAfterBreak="0">
    <w:nsid w:val="67E7636C"/>
    <w:multiLevelType w:val="hybridMultilevel"/>
    <w:tmpl w:val="FFFFFFFF"/>
    <w:lvl w:ilvl="0" w:tplc="EB722BD4">
      <w:start w:val="1"/>
      <w:numFmt w:val="bullet"/>
      <w:lvlText w:val=""/>
      <w:lvlJc w:val="left"/>
      <w:pPr>
        <w:ind w:left="720" w:hanging="360"/>
      </w:pPr>
      <w:rPr>
        <w:rFonts w:ascii="Symbol" w:hAnsi="Symbol" w:hint="default"/>
      </w:rPr>
    </w:lvl>
    <w:lvl w:ilvl="1" w:tplc="EC063F8C">
      <w:start w:val="1"/>
      <w:numFmt w:val="bullet"/>
      <w:lvlText w:val="o"/>
      <w:lvlJc w:val="left"/>
      <w:pPr>
        <w:ind w:left="1440" w:hanging="360"/>
      </w:pPr>
      <w:rPr>
        <w:rFonts w:ascii="Courier New" w:hAnsi="Courier New" w:hint="default"/>
      </w:rPr>
    </w:lvl>
    <w:lvl w:ilvl="2" w:tplc="4A0AC318">
      <w:start w:val="1"/>
      <w:numFmt w:val="bullet"/>
      <w:lvlText w:val=""/>
      <w:lvlJc w:val="left"/>
      <w:pPr>
        <w:ind w:left="2160" w:hanging="360"/>
      </w:pPr>
      <w:rPr>
        <w:rFonts w:ascii="Wingdings" w:hAnsi="Wingdings" w:hint="default"/>
      </w:rPr>
    </w:lvl>
    <w:lvl w:ilvl="3" w:tplc="E306E6AA">
      <w:start w:val="1"/>
      <w:numFmt w:val="bullet"/>
      <w:lvlText w:val=""/>
      <w:lvlJc w:val="left"/>
      <w:pPr>
        <w:ind w:left="2880" w:hanging="360"/>
      </w:pPr>
      <w:rPr>
        <w:rFonts w:ascii="Symbol" w:hAnsi="Symbol" w:hint="default"/>
      </w:rPr>
    </w:lvl>
    <w:lvl w:ilvl="4" w:tplc="B3FA1652">
      <w:start w:val="1"/>
      <w:numFmt w:val="bullet"/>
      <w:lvlText w:val="o"/>
      <w:lvlJc w:val="left"/>
      <w:pPr>
        <w:ind w:left="3600" w:hanging="360"/>
      </w:pPr>
      <w:rPr>
        <w:rFonts w:ascii="Courier New" w:hAnsi="Courier New" w:hint="default"/>
      </w:rPr>
    </w:lvl>
    <w:lvl w:ilvl="5" w:tplc="D076DC18">
      <w:start w:val="1"/>
      <w:numFmt w:val="bullet"/>
      <w:lvlText w:val=""/>
      <w:lvlJc w:val="left"/>
      <w:pPr>
        <w:ind w:left="4320" w:hanging="360"/>
      </w:pPr>
      <w:rPr>
        <w:rFonts w:ascii="Wingdings" w:hAnsi="Wingdings" w:hint="default"/>
      </w:rPr>
    </w:lvl>
    <w:lvl w:ilvl="6" w:tplc="243096B8">
      <w:start w:val="1"/>
      <w:numFmt w:val="bullet"/>
      <w:lvlText w:val=""/>
      <w:lvlJc w:val="left"/>
      <w:pPr>
        <w:ind w:left="5040" w:hanging="360"/>
      </w:pPr>
      <w:rPr>
        <w:rFonts w:ascii="Symbol" w:hAnsi="Symbol" w:hint="default"/>
      </w:rPr>
    </w:lvl>
    <w:lvl w:ilvl="7" w:tplc="B09E466A">
      <w:start w:val="1"/>
      <w:numFmt w:val="bullet"/>
      <w:lvlText w:val="o"/>
      <w:lvlJc w:val="left"/>
      <w:pPr>
        <w:ind w:left="5760" w:hanging="360"/>
      </w:pPr>
      <w:rPr>
        <w:rFonts w:ascii="Courier New" w:hAnsi="Courier New" w:hint="default"/>
      </w:rPr>
    </w:lvl>
    <w:lvl w:ilvl="8" w:tplc="C70EF9EC">
      <w:start w:val="1"/>
      <w:numFmt w:val="bullet"/>
      <w:lvlText w:val=""/>
      <w:lvlJc w:val="left"/>
      <w:pPr>
        <w:ind w:left="6480" w:hanging="360"/>
      </w:pPr>
      <w:rPr>
        <w:rFonts w:ascii="Wingdings" w:hAnsi="Wingdings" w:hint="default"/>
      </w:rPr>
    </w:lvl>
  </w:abstractNum>
  <w:abstractNum w:abstractNumId="8" w15:restartNumberingAfterBreak="0">
    <w:nsid w:val="6AC1388F"/>
    <w:multiLevelType w:val="hybridMultilevel"/>
    <w:tmpl w:val="C5667F68"/>
    <w:lvl w:ilvl="0" w:tplc="9FC6021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D787204"/>
    <w:multiLevelType w:val="hybridMultilevel"/>
    <w:tmpl w:val="2CF2BBBC"/>
    <w:lvl w:ilvl="0" w:tplc="7AA80B0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FB19E5"/>
    <w:multiLevelType w:val="hybridMultilevel"/>
    <w:tmpl w:val="C54A586E"/>
    <w:lvl w:ilvl="0" w:tplc="9FC60212">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A222F3A"/>
    <w:multiLevelType w:val="hybridMultilevel"/>
    <w:tmpl w:val="0532C46A"/>
    <w:lvl w:ilvl="0" w:tplc="170EFA9E">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B122B76"/>
    <w:multiLevelType w:val="hybridMultilevel"/>
    <w:tmpl w:val="E68ABE14"/>
    <w:lvl w:ilvl="0" w:tplc="04A0D00C">
      <w:start w:val="8"/>
      <w:numFmt w:val="bullet"/>
      <w:lvlText w:val="-"/>
      <w:lvlJc w:val="left"/>
      <w:pPr>
        <w:ind w:left="720" w:hanging="360"/>
      </w:pPr>
      <w:rPr>
        <w:rFonts w:ascii="Segoe UI" w:eastAsiaTheme="majorEastAsia"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4"/>
  </w:num>
  <w:num w:numId="4">
    <w:abstractNumId w:val="3"/>
  </w:num>
  <w:num w:numId="5">
    <w:abstractNumId w:val="11"/>
  </w:num>
  <w:num w:numId="6">
    <w:abstractNumId w:val="0"/>
  </w:num>
  <w:num w:numId="7">
    <w:abstractNumId w:val="9"/>
  </w:num>
  <w:num w:numId="8">
    <w:abstractNumId w:val="1"/>
  </w:num>
  <w:num w:numId="9">
    <w:abstractNumId w:val="8"/>
  </w:num>
  <w:num w:numId="10">
    <w:abstractNumId w:val="10"/>
  </w:num>
  <w:num w:numId="11">
    <w:abstractNumId w:val="12"/>
  </w:num>
  <w:num w:numId="12">
    <w:abstractNumId w:val="5"/>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NDEzNzczNzA2MTVX0lEKTi0uzszPAykwrQUA4gxCLiwAAAA="/>
  </w:docVars>
  <w:rsids>
    <w:rsidRoot w:val="00741CAB"/>
    <w:rsid w:val="0000149E"/>
    <w:rsid w:val="00003DFB"/>
    <w:rsid w:val="0002019A"/>
    <w:rsid w:val="00020D58"/>
    <w:rsid w:val="00021E85"/>
    <w:rsid w:val="000259BB"/>
    <w:rsid w:val="00035FD8"/>
    <w:rsid w:val="0005357E"/>
    <w:rsid w:val="00075C8C"/>
    <w:rsid w:val="000C0760"/>
    <w:rsid w:val="000C71AD"/>
    <w:rsid w:val="000C7374"/>
    <w:rsid w:val="000D2226"/>
    <w:rsid w:val="000D267A"/>
    <w:rsid w:val="000E7E25"/>
    <w:rsid w:val="000F381C"/>
    <w:rsid w:val="000F460C"/>
    <w:rsid w:val="000F67BC"/>
    <w:rsid w:val="0012162E"/>
    <w:rsid w:val="001234D6"/>
    <w:rsid w:val="00125524"/>
    <w:rsid w:val="001337FC"/>
    <w:rsid w:val="001358DC"/>
    <w:rsid w:val="001642D6"/>
    <w:rsid w:val="00172B9C"/>
    <w:rsid w:val="00173FB2"/>
    <w:rsid w:val="00176B76"/>
    <w:rsid w:val="0019479F"/>
    <w:rsid w:val="00194BDD"/>
    <w:rsid w:val="001C0A38"/>
    <w:rsid w:val="001E26E2"/>
    <w:rsid w:val="001F7ACF"/>
    <w:rsid w:val="00201FE2"/>
    <w:rsid w:val="00204CB0"/>
    <w:rsid w:val="002308DA"/>
    <w:rsid w:val="00237A20"/>
    <w:rsid w:val="00252FEC"/>
    <w:rsid w:val="00260091"/>
    <w:rsid w:val="00260508"/>
    <w:rsid w:val="00264D8D"/>
    <w:rsid w:val="00273B4E"/>
    <w:rsid w:val="002830FC"/>
    <w:rsid w:val="00285E1F"/>
    <w:rsid w:val="00291C2B"/>
    <w:rsid w:val="002943EF"/>
    <w:rsid w:val="0029588F"/>
    <w:rsid w:val="002C70E0"/>
    <w:rsid w:val="002D3088"/>
    <w:rsid w:val="002E0405"/>
    <w:rsid w:val="002E0BFC"/>
    <w:rsid w:val="002E4118"/>
    <w:rsid w:val="002E5947"/>
    <w:rsid w:val="002F0E2C"/>
    <w:rsid w:val="002F1C66"/>
    <w:rsid w:val="002F55B9"/>
    <w:rsid w:val="00304FB0"/>
    <w:rsid w:val="00307455"/>
    <w:rsid w:val="00316623"/>
    <w:rsid w:val="0032518F"/>
    <w:rsid w:val="003340A7"/>
    <w:rsid w:val="0033623D"/>
    <w:rsid w:val="00336D05"/>
    <w:rsid w:val="00343E2E"/>
    <w:rsid w:val="00353C98"/>
    <w:rsid w:val="0036238A"/>
    <w:rsid w:val="00365475"/>
    <w:rsid w:val="00366163"/>
    <w:rsid w:val="00366C5B"/>
    <w:rsid w:val="003831EC"/>
    <w:rsid w:val="0039602B"/>
    <w:rsid w:val="003A1450"/>
    <w:rsid w:val="003A1D37"/>
    <w:rsid w:val="003B0C83"/>
    <w:rsid w:val="003B673F"/>
    <w:rsid w:val="003C2FA0"/>
    <w:rsid w:val="003E3180"/>
    <w:rsid w:val="003F1BA6"/>
    <w:rsid w:val="003F7589"/>
    <w:rsid w:val="00411119"/>
    <w:rsid w:val="004125FC"/>
    <w:rsid w:val="00420052"/>
    <w:rsid w:val="00426D87"/>
    <w:rsid w:val="0043280A"/>
    <w:rsid w:val="00436441"/>
    <w:rsid w:val="00437ED7"/>
    <w:rsid w:val="0044609A"/>
    <w:rsid w:val="004503A7"/>
    <w:rsid w:val="004521E3"/>
    <w:rsid w:val="00461A22"/>
    <w:rsid w:val="00464D75"/>
    <w:rsid w:val="00467E22"/>
    <w:rsid w:val="00471B56"/>
    <w:rsid w:val="00471E23"/>
    <w:rsid w:val="00473AB0"/>
    <w:rsid w:val="00476346"/>
    <w:rsid w:val="00476A44"/>
    <w:rsid w:val="00482E48"/>
    <w:rsid w:val="00490D4D"/>
    <w:rsid w:val="004964CF"/>
    <w:rsid w:val="004A23F1"/>
    <w:rsid w:val="004A39EB"/>
    <w:rsid w:val="004A52AF"/>
    <w:rsid w:val="004B6DFC"/>
    <w:rsid w:val="004C5955"/>
    <w:rsid w:val="004C6B2D"/>
    <w:rsid w:val="004D11B2"/>
    <w:rsid w:val="004E4C2C"/>
    <w:rsid w:val="004F376E"/>
    <w:rsid w:val="004F39A5"/>
    <w:rsid w:val="004F431D"/>
    <w:rsid w:val="004F5EE3"/>
    <w:rsid w:val="004F6985"/>
    <w:rsid w:val="005202E9"/>
    <w:rsid w:val="00526E35"/>
    <w:rsid w:val="005349B4"/>
    <w:rsid w:val="00537C33"/>
    <w:rsid w:val="00543806"/>
    <w:rsid w:val="00545EA5"/>
    <w:rsid w:val="00547921"/>
    <w:rsid w:val="00550825"/>
    <w:rsid w:val="00557616"/>
    <w:rsid w:val="00557B4C"/>
    <w:rsid w:val="00564A11"/>
    <w:rsid w:val="005774F8"/>
    <w:rsid w:val="005A0159"/>
    <w:rsid w:val="005A101C"/>
    <w:rsid w:val="005A2D8B"/>
    <w:rsid w:val="005B08D4"/>
    <w:rsid w:val="005B44E5"/>
    <w:rsid w:val="005C0970"/>
    <w:rsid w:val="005C1DDE"/>
    <w:rsid w:val="005D10F4"/>
    <w:rsid w:val="005D4876"/>
    <w:rsid w:val="005D6DA2"/>
    <w:rsid w:val="005E32A8"/>
    <w:rsid w:val="005E48A0"/>
    <w:rsid w:val="005E59CB"/>
    <w:rsid w:val="005F226A"/>
    <w:rsid w:val="005F2667"/>
    <w:rsid w:val="005F26D5"/>
    <w:rsid w:val="005F7BB1"/>
    <w:rsid w:val="00602FF5"/>
    <w:rsid w:val="00605EE9"/>
    <w:rsid w:val="00614EF2"/>
    <w:rsid w:val="00620830"/>
    <w:rsid w:val="00623C2A"/>
    <w:rsid w:val="00626812"/>
    <w:rsid w:val="006326AD"/>
    <w:rsid w:val="00643A07"/>
    <w:rsid w:val="006505BF"/>
    <w:rsid w:val="00660C1A"/>
    <w:rsid w:val="00681302"/>
    <w:rsid w:val="00686C42"/>
    <w:rsid w:val="006926D8"/>
    <w:rsid w:val="00694DD1"/>
    <w:rsid w:val="006A17FC"/>
    <w:rsid w:val="006A2E4D"/>
    <w:rsid w:val="006A370B"/>
    <w:rsid w:val="006B2FFE"/>
    <w:rsid w:val="006D1D09"/>
    <w:rsid w:val="006F6238"/>
    <w:rsid w:val="007050A9"/>
    <w:rsid w:val="00711E61"/>
    <w:rsid w:val="007129AE"/>
    <w:rsid w:val="00714F6E"/>
    <w:rsid w:val="00716336"/>
    <w:rsid w:val="00716B43"/>
    <w:rsid w:val="00721DF8"/>
    <w:rsid w:val="00724BDF"/>
    <w:rsid w:val="0073246F"/>
    <w:rsid w:val="00741CAB"/>
    <w:rsid w:val="00757357"/>
    <w:rsid w:val="00767740"/>
    <w:rsid w:val="00767F06"/>
    <w:rsid w:val="007706C1"/>
    <w:rsid w:val="00770B63"/>
    <w:rsid w:val="00771876"/>
    <w:rsid w:val="00773116"/>
    <w:rsid w:val="007736D4"/>
    <w:rsid w:val="00773C26"/>
    <w:rsid w:val="00793BF6"/>
    <w:rsid w:val="00794A0B"/>
    <w:rsid w:val="00797939"/>
    <w:rsid w:val="007A1F24"/>
    <w:rsid w:val="007A2CA3"/>
    <w:rsid w:val="007A771C"/>
    <w:rsid w:val="007B44E7"/>
    <w:rsid w:val="007C0C38"/>
    <w:rsid w:val="007C35D7"/>
    <w:rsid w:val="007C6768"/>
    <w:rsid w:val="007D4809"/>
    <w:rsid w:val="007D6B59"/>
    <w:rsid w:val="007E094A"/>
    <w:rsid w:val="007E429A"/>
    <w:rsid w:val="008035AE"/>
    <w:rsid w:val="00804CC5"/>
    <w:rsid w:val="00817CBC"/>
    <w:rsid w:val="008216FF"/>
    <w:rsid w:val="00832BA2"/>
    <w:rsid w:val="0083567F"/>
    <w:rsid w:val="00837158"/>
    <w:rsid w:val="008379FA"/>
    <w:rsid w:val="008437BE"/>
    <w:rsid w:val="008518E1"/>
    <w:rsid w:val="00851FCD"/>
    <w:rsid w:val="0085421E"/>
    <w:rsid w:val="00856C1E"/>
    <w:rsid w:val="008652B5"/>
    <w:rsid w:val="008652DC"/>
    <w:rsid w:val="008657FE"/>
    <w:rsid w:val="0086786E"/>
    <w:rsid w:val="008709AF"/>
    <w:rsid w:val="00872216"/>
    <w:rsid w:val="00876E33"/>
    <w:rsid w:val="0089191F"/>
    <w:rsid w:val="00891A5E"/>
    <w:rsid w:val="00893491"/>
    <w:rsid w:val="008A0D60"/>
    <w:rsid w:val="008B22FD"/>
    <w:rsid w:val="008D5568"/>
    <w:rsid w:val="008D777E"/>
    <w:rsid w:val="008D77FE"/>
    <w:rsid w:val="008E10D3"/>
    <w:rsid w:val="008E4386"/>
    <w:rsid w:val="008F1EC3"/>
    <w:rsid w:val="008F2FC1"/>
    <w:rsid w:val="008F403F"/>
    <w:rsid w:val="008F5D30"/>
    <w:rsid w:val="008F6956"/>
    <w:rsid w:val="008F7C0B"/>
    <w:rsid w:val="00914F7E"/>
    <w:rsid w:val="00923F7D"/>
    <w:rsid w:val="00933494"/>
    <w:rsid w:val="00934C7B"/>
    <w:rsid w:val="00943EF6"/>
    <w:rsid w:val="00946B69"/>
    <w:rsid w:val="00950DA3"/>
    <w:rsid w:val="009512F3"/>
    <w:rsid w:val="009577E1"/>
    <w:rsid w:val="00963061"/>
    <w:rsid w:val="009646E8"/>
    <w:rsid w:val="00977372"/>
    <w:rsid w:val="00980C9C"/>
    <w:rsid w:val="009821C7"/>
    <w:rsid w:val="009846B6"/>
    <w:rsid w:val="00984CC3"/>
    <w:rsid w:val="0098744C"/>
    <w:rsid w:val="009A2185"/>
    <w:rsid w:val="009B19D7"/>
    <w:rsid w:val="009C1C47"/>
    <w:rsid w:val="009C3A73"/>
    <w:rsid w:val="009D0DA6"/>
    <w:rsid w:val="009D23C8"/>
    <w:rsid w:val="009F2D03"/>
    <w:rsid w:val="00A03E1B"/>
    <w:rsid w:val="00A04E50"/>
    <w:rsid w:val="00A0675A"/>
    <w:rsid w:val="00A1184B"/>
    <w:rsid w:val="00A2195B"/>
    <w:rsid w:val="00A23ED1"/>
    <w:rsid w:val="00A240B4"/>
    <w:rsid w:val="00A241EF"/>
    <w:rsid w:val="00A24549"/>
    <w:rsid w:val="00A25047"/>
    <w:rsid w:val="00A315C7"/>
    <w:rsid w:val="00A36CD7"/>
    <w:rsid w:val="00A36FCB"/>
    <w:rsid w:val="00A41E28"/>
    <w:rsid w:val="00A52419"/>
    <w:rsid w:val="00A57C30"/>
    <w:rsid w:val="00A647DC"/>
    <w:rsid w:val="00A67124"/>
    <w:rsid w:val="00A71FF1"/>
    <w:rsid w:val="00A8670C"/>
    <w:rsid w:val="00A86FC2"/>
    <w:rsid w:val="00AA3AEC"/>
    <w:rsid w:val="00AA74A0"/>
    <w:rsid w:val="00AC2604"/>
    <w:rsid w:val="00AC4122"/>
    <w:rsid w:val="00AC54F3"/>
    <w:rsid w:val="00AC5607"/>
    <w:rsid w:val="00AC6F08"/>
    <w:rsid w:val="00AC70C4"/>
    <w:rsid w:val="00AD54CF"/>
    <w:rsid w:val="00AF565D"/>
    <w:rsid w:val="00AF60AE"/>
    <w:rsid w:val="00B006BC"/>
    <w:rsid w:val="00B00F5D"/>
    <w:rsid w:val="00B050F3"/>
    <w:rsid w:val="00B16917"/>
    <w:rsid w:val="00B17CF0"/>
    <w:rsid w:val="00B22A12"/>
    <w:rsid w:val="00B325C9"/>
    <w:rsid w:val="00B35757"/>
    <w:rsid w:val="00B452CA"/>
    <w:rsid w:val="00B4648D"/>
    <w:rsid w:val="00B60670"/>
    <w:rsid w:val="00B654FB"/>
    <w:rsid w:val="00B655BF"/>
    <w:rsid w:val="00B75555"/>
    <w:rsid w:val="00B75F1D"/>
    <w:rsid w:val="00B76781"/>
    <w:rsid w:val="00B76B0A"/>
    <w:rsid w:val="00B774C7"/>
    <w:rsid w:val="00B77C0E"/>
    <w:rsid w:val="00B8538A"/>
    <w:rsid w:val="00B92B52"/>
    <w:rsid w:val="00BA2C63"/>
    <w:rsid w:val="00BA5514"/>
    <w:rsid w:val="00BB5EDC"/>
    <w:rsid w:val="00BC27D9"/>
    <w:rsid w:val="00BD1365"/>
    <w:rsid w:val="00BD2D84"/>
    <w:rsid w:val="00BD323B"/>
    <w:rsid w:val="00BE011A"/>
    <w:rsid w:val="00BE4E54"/>
    <w:rsid w:val="00BF000B"/>
    <w:rsid w:val="00BF1498"/>
    <w:rsid w:val="00BF3A4B"/>
    <w:rsid w:val="00BF7C52"/>
    <w:rsid w:val="00C04C9C"/>
    <w:rsid w:val="00C07FD4"/>
    <w:rsid w:val="00C11DB5"/>
    <w:rsid w:val="00C14563"/>
    <w:rsid w:val="00C20893"/>
    <w:rsid w:val="00C20E5B"/>
    <w:rsid w:val="00C2520B"/>
    <w:rsid w:val="00C448DF"/>
    <w:rsid w:val="00C5282E"/>
    <w:rsid w:val="00C568EF"/>
    <w:rsid w:val="00C56A18"/>
    <w:rsid w:val="00C618FD"/>
    <w:rsid w:val="00C7277B"/>
    <w:rsid w:val="00C915DA"/>
    <w:rsid w:val="00C96588"/>
    <w:rsid w:val="00C97B53"/>
    <w:rsid w:val="00CA1948"/>
    <w:rsid w:val="00CB5E70"/>
    <w:rsid w:val="00CC46D5"/>
    <w:rsid w:val="00CD3B74"/>
    <w:rsid w:val="00CE5066"/>
    <w:rsid w:val="00D11B70"/>
    <w:rsid w:val="00D303F8"/>
    <w:rsid w:val="00D304E1"/>
    <w:rsid w:val="00D4238D"/>
    <w:rsid w:val="00D4411F"/>
    <w:rsid w:val="00D50244"/>
    <w:rsid w:val="00D51B74"/>
    <w:rsid w:val="00D543DC"/>
    <w:rsid w:val="00D576E7"/>
    <w:rsid w:val="00D57BF8"/>
    <w:rsid w:val="00D752F0"/>
    <w:rsid w:val="00D85F3F"/>
    <w:rsid w:val="00DC46C4"/>
    <w:rsid w:val="00DC68D3"/>
    <w:rsid w:val="00DC7C34"/>
    <w:rsid w:val="00DD777E"/>
    <w:rsid w:val="00E06281"/>
    <w:rsid w:val="00E111C6"/>
    <w:rsid w:val="00E11F1B"/>
    <w:rsid w:val="00E131DA"/>
    <w:rsid w:val="00E22590"/>
    <w:rsid w:val="00E257C3"/>
    <w:rsid w:val="00E27C94"/>
    <w:rsid w:val="00E318AA"/>
    <w:rsid w:val="00E42DEA"/>
    <w:rsid w:val="00E77056"/>
    <w:rsid w:val="00E86249"/>
    <w:rsid w:val="00E9064E"/>
    <w:rsid w:val="00E907B7"/>
    <w:rsid w:val="00E92D75"/>
    <w:rsid w:val="00E96FED"/>
    <w:rsid w:val="00EB0594"/>
    <w:rsid w:val="00EB11DE"/>
    <w:rsid w:val="00EB550D"/>
    <w:rsid w:val="00EC0074"/>
    <w:rsid w:val="00EC0A3F"/>
    <w:rsid w:val="00EC7666"/>
    <w:rsid w:val="00EE16F9"/>
    <w:rsid w:val="00EE3D68"/>
    <w:rsid w:val="00EE4CDA"/>
    <w:rsid w:val="00EF2FB1"/>
    <w:rsid w:val="00EF52E8"/>
    <w:rsid w:val="00F17DED"/>
    <w:rsid w:val="00F45541"/>
    <w:rsid w:val="00F50BBB"/>
    <w:rsid w:val="00F50D6C"/>
    <w:rsid w:val="00F51FA3"/>
    <w:rsid w:val="00F63B2E"/>
    <w:rsid w:val="00F67223"/>
    <w:rsid w:val="00F67F48"/>
    <w:rsid w:val="00F7033B"/>
    <w:rsid w:val="00F705E7"/>
    <w:rsid w:val="00F72EB8"/>
    <w:rsid w:val="00F73C56"/>
    <w:rsid w:val="00F75029"/>
    <w:rsid w:val="00F750BD"/>
    <w:rsid w:val="00F84D3C"/>
    <w:rsid w:val="00F93EE8"/>
    <w:rsid w:val="00F94268"/>
    <w:rsid w:val="00FA6499"/>
    <w:rsid w:val="00FB5033"/>
    <w:rsid w:val="00FB6455"/>
    <w:rsid w:val="00FC071B"/>
    <w:rsid w:val="00FC1C48"/>
    <w:rsid w:val="00FC5A85"/>
    <w:rsid w:val="00FC7921"/>
    <w:rsid w:val="00FD2F4A"/>
    <w:rsid w:val="00FD33A7"/>
    <w:rsid w:val="00FE4D2E"/>
    <w:rsid w:val="00FF2FC2"/>
    <w:rsid w:val="0A98F45B"/>
    <w:rsid w:val="0D03A471"/>
    <w:rsid w:val="0ED16BD1"/>
    <w:rsid w:val="116FE6FC"/>
    <w:rsid w:val="11C1DE3C"/>
    <w:rsid w:val="13ADBAFF"/>
    <w:rsid w:val="1588A5C4"/>
    <w:rsid w:val="1ED1E9E6"/>
    <w:rsid w:val="2061EA1F"/>
    <w:rsid w:val="24F637C7"/>
    <w:rsid w:val="2560AE12"/>
    <w:rsid w:val="25D4C362"/>
    <w:rsid w:val="2D9EC27D"/>
    <w:rsid w:val="2DB17D5A"/>
    <w:rsid w:val="2DF7EC4D"/>
    <w:rsid w:val="2F6021B5"/>
    <w:rsid w:val="302E4621"/>
    <w:rsid w:val="32941D69"/>
    <w:rsid w:val="3E7BD73A"/>
    <w:rsid w:val="3EA82950"/>
    <w:rsid w:val="4810DDD5"/>
    <w:rsid w:val="49AAB17F"/>
    <w:rsid w:val="4B562466"/>
    <w:rsid w:val="4F0CA880"/>
    <w:rsid w:val="513E4F59"/>
    <w:rsid w:val="517AC14A"/>
    <w:rsid w:val="5188EA25"/>
    <w:rsid w:val="5833AB23"/>
    <w:rsid w:val="5AFAF0FD"/>
    <w:rsid w:val="5B2AF1DC"/>
    <w:rsid w:val="5CD8677D"/>
    <w:rsid w:val="6294A956"/>
    <w:rsid w:val="629D65F2"/>
    <w:rsid w:val="652079DD"/>
    <w:rsid w:val="659A2CA3"/>
    <w:rsid w:val="68B1AA36"/>
    <w:rsid w:val="690C357A"/>
    <w:rsid w:val="6B04A1CE"/>
    <w:rsid w:val="6FE4FC41"/>
    <w:rsid w:val="714B4CAF"/>
    <w:rsid w:val="734EE9BA"/>
    <w:rsid w:val="73F3DFFF"/>
    <w:rsid w:val="766C07D4"/>
    <w:rsid w:val="795F939D"/>
    <w:rsid w:val="7BFF5D09"/>
    <w:rsid w:val="7C872726"/>
    <w:rsid w:val="7D20B3C4"/>
    <w:rsid w:val="7E3A6575"/>
    <w:rsid w:val="7F0D884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0AA054"/>
  <w15:chartTrackingRefBased/>
  <w15:docId w15:val="{9F26A1E3-B69B-463B-9AE6-B2C1774C6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39A5"/>
    <w:pPr>
      <w:spacing w:line="276" w:lineRule="auto"/>
    </w:pPr>
    <w:rPr>
      <w:sz w:val="28"/>
      <w:szCs w:val="24"/>
      <w:shd w:val="clear" w:color="auto" w:fill="FFFFFF"/>
    </w:rPr>
  </w:style>
  <w:style w:type="paragraph" w:styleId="Heading1">
    <w:name w:val="heading 1"/>
    <w:basedOn w:val="Normal"/>
    <w:next w:val="Normal"/>
    <w:link w:val="Heading1Char"/>
    <w:uiPriority w:val="9"/>
    <w:qFormat/>
    <w:rsid w:val="000C71AD"/>
    <w:pPr>
      <w:keepNext/>
      <w:keepLines/>
      <w:spacing w:before="240" w:after="120"/>
      <w:outlineLvl w:val="0"/>
    </w:pPr>
    <w:rPr>
      <w:rFonts w:ascii="Segoe UI" w:eastAsiaTheme="majorEastAsia" w:hAnsi="Segoe UI" w:cs="Segoe UI"/>
      <w:b/>
      <w:bCs/>
      <w:color w:val="01514F"/>
      <w:sz w:val="56"/>
      <w:szCs w:val="32"/>
    </w:rPr>
  </w:style>
  <w:style w:type="paragraph" w:styleId="Heading2">
    <w:name w:val="heading 2"/>
    <w:basedOn w:val="Normal"/>
    <w:next w:val="Normal"/>
    <w:link w:val="Heading2Char"/>
    <w:uiPriority w:val="9"/>
    <w:unhideWhenUsed/>
    <w:qFormat/>
    <w:rsid w:val="000C71AD"/>
    <w:pPr>
      <w:keepNext/>
      <w:keepLines/>
      <w:spacing w:before="40" w:after="120"/>
      <w:outlineLvl w:val="1"/>
    </w:pPr>
    <w:rPr>
      <w:rFonts w:ascii="Segoe UI" w:eastAsiaTheme="majorEastAsia" w:hAnsi="Segoe UI" w:cs="Segoe UI"/>
      <w:bCs/>
      <w:color w:val="01514F"/>
      <w:sz w:val="48"/>
      <w:szCs w:val="48"/>
    </w:rPr>
  </w:style>
  <w:style w:type="paragraph" w:styleId="Heading3">
    <w:name w:val="heading 3"/>
    <w:basedOn w:val="Normal"/>
    <w:next w:val="Normal"/>
    <w:link w:val="Heading3Char"/>
    <w:uiPriority w:val="9"/>
    <w:unhideWhenUsed/>
    <w:qFormat/>
    <w:rsid w:val="000C71AD"/>
    <w:pPr>
      <w:keepNext/>
      <w:keepLines/>
      <w:spacing w:before="40" w:after="120"/>
      <w:outlineLvl w:val="2"/>
    </w:pPr>
    <w:rPr>
      <w:rFonts w:ascii="Segoe UI" w:eastAsiaTheme="majorEastAsia" w:hAnsi="Segoe UI" w:cs="Segoe UI"/>
      <w:b/>
      <w:bCs/>
      <w:color w:val="01514F"/>
      <w:sz w:val="40"/>
      <w:szCs w:val="40"/>
    </w:rPr>
  </w:style>
  <w:style w:type="paragraph" w:styleId="Heading4">
    <w:name w:val="heading 4"/>
    <w:basedOn w:val="Normal"/>
    <w:next w:val="Normal"/>
    <w:link w:val="Heading4Char"/>
    <w:uiPriority w:val="9"/>
    <w:semiHidden/>
    <w:unhideWhenUsed/>
    <w:qFormat/>
    <w:rsid w:val="000C71AD"/>
    <w:pPr>
      <w:keepNext/>
      <w:keepLines/>
      <w:spacing w:before="40" w:after="120"/>
      <w:outlineLvl w:val="3"/>
    </w:pPr>
    <w:rPr>
      <w:rFonts w:ascii="Segoe UI" w:eastAsiaTheme="majorEastAsia" w:hAnsi="Segoe UI" w:cs="Segoe UI"/>
      <w:b/>
      <w:bCs/>
      <w:color w:val="01514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71AD"/>
    <w:rPr>
      <w:rFonts w:ascii="Segoe UI" w:eastAsiaTheme="majorEastAsia" w:hAnsi="Segoe UI" w:cs="Segoe UI"/>
      <w:b/>
      <w:bCs/>
      <w:color w:val="01514F"/>
      <w:sz w:val="56"/>
      <w:szCs w:val="32"/>
    </w:rPr>
  </w:style>
  <w:style w:type="character" w:customStyle="1" w:styleId="Heading2Char">
    <w:name w:val="Heading 2 Char"/>
    <w:basedOn w:val="DefaultParagraphFont"/>
    <w:link w:val="Heading2"/>
    <w:uiPriority w:val="9"/>
    <w:rsid w:val="000C71AD"/>
    <w:rPr>
      <w:rFonts w:ascii="Segoe UI" w:eastAsiaTheme="majorEastAsia" w:hAnsi="Segoe UI" w:cs="Segoe UI"/>
      <w:bCs/>
      <w:color w:val="01514F"/>
      <w:sz w:val="48"/>
      <w:szCs w:val="48"/>
    </w:rPr>
  </w:style>
  <w:style w:type="character" w:customStyle="1" w:styleId="Heading3Char">
    <w:name w:val="Heading 3 Char"/>
    <w:basedOn w:val="DefaultParagraphFont"/>
    <w:link w:val="Heading3"/>
    <w:uiPriority w:val="9"/>
    <w:rsid w:val="000C71AD"/>
    <w:rPr>
      <w:rFonts w:ascii="Segoe UI" w:eastAsiaTheme="majorEastAsia" w:hAnsi="Segoe UI" w:cs="Segoe UI"/>
      <w:b/>
      <w:bCs/>
      <w:color w:val="01514F"/>
      <w:sz w:val="40"/>
      <w:szCs w:val="40"/>
    </w:rPr>
  </w:style>
  <w:style w:type="character" w:customStyle="1" w:styleId="Heading4Char">
    <w:name w:val="Heading 4 Char"/>
    <w:basedOn w:val="DefaultParagraphFont"/>
    <w:link w:val="Heading4"/>
    <w:uiPriority w:val="9"/>
    <w:semiHidden/>
    <w:rsid w:val="000C71AD"/>
    <w:rPr>
      <w:rFonts w:ascii="Segoe UI" w:eastAsiaTheme="majorEastAsia" w:hAnsi="Segoe UI" w:cs="Segoe UI"/>
      <w:b/>
      <w:bCs/>
      <w:color w:val="01514F"/>
      <w:sz w:val="32"/>
      <w:szCs w:val="32"/>
    </w:rPr>
  </w:style>
  <w:style w:type="paragraph" w:styleId="Title">
    <w:name w:val="Title"/>
    <w:basedOn w:val="Normal"/>
    <w:next w:val="Normal"/>
    <w:link w:val="TitleChar"/>
    <w:uiPriority w:val="10"/>
    <w:qFormat/>
    <w:rsid w:val="000C71AD"/>
    <w:pPr>
      <w:spacing w:after="0" w:line="240" w:lineRule="auto"/>
      <w:contextualSpacing/>
    </w:pPr>
    <w:rPr>
      <w:rFonts w:asciiTheme="majorHAnsi" w:eastAsiaTheme="majorEastAsia" w:hAnsiTheme="majorHAnsi" w:cstheme="majorBidi"/>
      <w:spacing w:val="-10"/>
      <w:kern w:val="28"/>
      <w:sz w:val="96"/>
      <w:szCs w:val="96"/>
    </w:rPr>
  </w:style>
  <w:style w:type="character" w:customStyle="1" w:styleId="TitleChar">
    <w:name w:val="Title Char"/>
    <w:basedOn w:val="DefaultParagraphFont"/>
    <w:link w:val="Title"/>
    <w:uiPriority w:val="10"/>
    <w:rsid w:val="000C71AD"/>
    <w:rPr>
      <w:rFonts w:asciiTheme="majorHAnsi" w:eastAsiaTheme="majorEastAsia" w:hAnsiTheme="majorHAnsi" w:cstheme="majorBidi"/>
      <w:spacing w:val="-10"/>
      <w:kern w:val="28"/>
      <w:sz w:val="96"/>
      <w:szCs w:val="96"/>
    </w:rPr>
  </w:style>
  <w:style w:type="paragraph" w:styleId="Subtitle">
    <w:name w:val="Subtitle"/>
    <w:basedOn w:val="Normal"/>
    <w:next w:val="Normal"/>
    <w:link w:val="SubtitleChar"/>
    <w:uiPriority w:val="11"/>
    <w:qFormat/>
    <w:rsid w:val="000C71A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C71AD"/>
    <w:rPr>
      <w:rFonts w:eastAsiaTheme="minorEastAsia"/>
      <w:color w:val="5A5A5A" w:themeColor="text1" w:themeTint="A5"/>
      <w:spacing w:val="15"/>
      <w:sz w:val="28"/>
      <w:szCs w:val="24"/>
    </w:rPr>
  </w:style>
  <w:style w:type="paragraph" w:styleId="NoSpacing">
    <w:name w:val="No Spacing"/>
    <w:uiPriority w:val="1"/>
    <w:qFormat/>
    <w:rsid w:val="000C71AD"/>
    <w:pPr>
      <w:spacing w:after="0" w:line="240" w:lineRule="auto"/>
    </w:pPr>
    <w:rPr>
      <w:noProof/>
      <w:sz w:val="28"/>
      <w:szCs w:val="24"/>
      <w:shd w:val="clear" w:color="auto" w:fill="FFFFFF"/>
    </w:rPr>
  </w:style>
  <w:style w:type="paragraph" w:styleId="ListParagraph">
    <w:name w:val="List Paragraph"/>
    <w:basedOn w:val="Normal"/>
    <w:uiPriority w:val="34"/>
    <w:qFormat/>
    <w:rsid w:val="000C71AD"/>
    <w:pPr>
      <w:ind w:left="720"/>
      <w:contextualSpacing/>
    </w:pPr>
  </w:style>
  <w:style w:type="paragraph" w:styleId="TOCHeading">
    <w:name w:val="TOC Heading"/>
    <w:basedOn w:val="Heading1"/>
    <w:next w:val="Normal"/>
    <w:uiPriority w:val="39"/>
    <w:unhideWhenUsed/>
    <w:qFormat/>
    <w:rsid w:val="000C71AD"/>
    <w:pPr>
      <w:spacing w:after="0" w:line="259" w:lineRule="auto"/>
      <w:outlineLvl w:val="9"/>
    </w:pPr>
    <w:rPr>
      <w:rFonts w:asciiTheme="majorHAnsi" w:hAnsiTheme="majorHAnsi" w:cstheme="majorBidi"/>
      <w:b w:val="0"/>
      <w:bCs w:val="0"/>
      <w:color w:val="2F5496" w:themeColor="accent1" w:themeShade="BF"/>
      <w:sz w:val="32"/>
      <w:shd w:val="clear" w:color="auto" w:fill="auto"/>
      <w:lang w:val="en-US"/>
    </w:rPr>
  </w:style>
  <w:style w:type="character" w:styleId="SubtleEmphasis">
    <w:name w:val="Subtle Emphasis"/>
    <w:basedOn w:val="DefaultParagraphFont"/>
    <w:uiPriority w:val="19"/>
    <w:qFormat/>
    <w:rsid w:val="00A241EF"/>
    <w:rPr>
      <w:i/>
      <w:iCs/>
      <w:color w:val="404040" w:themeColor="text1" w:themeTint="BF"/>
    </w:rPr>
  </w:style>
  <w:style w:type="character" w:styleId="Strong">
    <w:name w:val="Strong"/>
    <w:basedOn w:val="DefaultParagraphFont"/>
    <w:uiPriority w:val="22"/>
    <w:qFormat/>
    <w:rsid w:val="000C71AD"/>
    <w:rPr>
      <w:b/>
      <w:bCs/>
    </w:rPr>
  </w:style>
  <w:style w:type="paragraph" w:styleId="TOC1">
    <w:name w:val="toc 1"/>
    <w:basedOn w:val="Normal"/>
    <w:next w:val="Normal"/>
    <w:autoRedefine/>
    <w:uiPriority w:val="39"/>
    <w:unhideWhenUsed/>
    <w:rsid w:val="00E27C94"/>
    <w:pPr>
      <w:spacing w:after="100"/>
    </w:pPr>
  </w:style>
  <w:style w:type="character" w:styleId="Hyperlink">
    <w:name w:val="Hyperlink"/>
    <w:basedOn w:val="DefaultParagraphFont"/>
    <w:uiPriority w:val="99"/>
    <w:unhideWhenUsed/>
    <w:rsid w:val="00E27C94"/>
    <w:rPr>
      <w:color w:val="0563C1" w:themeColor="hyperlink"/>
      <w:u w:val="single"/>
    </w:rPr>
  </w:style>
  <w:style w:type="paragraph" w:styleId="TOC2">
    <w:name w:val="toc 2"/>
    <w:basedOn w:val="Normal"/>
    <w:next w:val="Normal"/>
    <w:autoRedefine/>
    <w:uiPriority w:val="39"/>
    <w:unhideWhenUsed/>
    <w:rsid w:val="00E27C94"/>
    <w:pPr>
      <w:spacing w:after="100"/>
      <w:ind w:left="280"/>
    </w:pPr>
  </w:style>
  <w:style w:type="paragraph" w:styleId="Quote">
    <w:name w:val="Quote"/>
    <w:basedOn w:val="Normal"/>
    <w:next w:val="Normal"/>
    <w:link w:val="QuoteChar"/>
    <w:uiPriority w:val="29"/>
    <w:qFormat/>
    <w:rsid w:val="00E27C9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27C94"/>
    <w:rPr>
      <w:i/>
      <w:iCs/>
      <w:color w:val="404040" w:themeColor="text1" w:themeTint="BF"/>
      <w:sz w:val="28"/>
      <w:szCs w:val="24"/>
    </w:rPr>
  </w:style>
  <w:style w:type="paragraph" w:styleId="TOC3">
    <w:name w:val="toc 3"/>
    <w:basedOn w:val="Normal"/>
    <w:next w:val="Normal"/>
    <w:autoRedefine/>
    <w:uiPriority w:val="39"/>
    <w:unhideWhenUsed/>
    <w:rsid w:val="00E27C94"/>
    <w:pPr>
      <w:spacing w:after="100"/>
      <w:ind w:left="560"/>
    </w:pPr>
  </w:style>
  <w:style w:type="character" w:styleId="UnresolvedMention">
    <w:name w:val="Unresolved Mention"/>
    <w:basedOn w:val="DefaultParagraphFont"/>
    <w:uiPriority w:val="99"/>
    <w:semiHidden/>
    <w:unhideWhenUsed/>
    <w:rsid w:val="00E27C94"/>
    <w:rPr>
      <w:color w:val="605E5C"/>
      <w:shd w:val="clear" w:color="auto" w:fill="E1DFDD"/>
    </w:rPr>
  </w:style>
  <w:style w:type="paragraph" w:styleId="NormalWeb">
    <w:name w:val="Normal (Web)"/>
    <w:basedOn w:val="Normal"/>
    <w:uiPriority w:val="99"/>
    <w:semiHidden/>
    <w:unhideWhenUsed/>
    <w:rsid w:val="00E27C94"/>
    <w:pPr>
      <w:spacing w:before="100" w:beforeAutospacing="1" w:after="100" w:afterAutospacing="1" w:line="240" w:lineRule="auto"/>
    </w:pPr>
    <w:rPr>
      <w:rFonts w:ascii="Times New Roman" w:eastAsia="Times New Roman" w:hAnsi="Times New Roman" w:cs="Times New Roman"/>
      <w:sz w:val="24"/>
      <w:shd w:val="clear" w:color="auto" w:fill="auto"/>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4584441">
      <w:bodyDiv w:val="1"/>
      <w:marLeft w:val="0"/>
      <w:marRight w:val="0"/>
      <w:marTop w:val="0"/>
      <w:marBottom w:val="0"/>
      <w:divBdr>
        <w:top w:val="none" w:sz="0" w:space="0" w:color="auto"/>
        <w:left w:val="none" w:sz="0" w:space="0" w:color="auto"/>
        <w:bottom w:val="none" w:sz="0" w:space="0" w:color="auto"/>
        <w:right w:val="none" w:sz="0" w:space="0" w:color="auto"/>
      </w:divBdr>
    </w:div>
    <w:div w:id="496382858">
      <w:bodyDiv w:val="1"/>
      <w:marLeft w:val="0"/>
      <w:marRight w:val="0"/>
      <w:marTop w:val="0"/>
      <w:marBottom w:val="0"/>
      <w:divBdr>
        <w:top w:val="none" w:sz="0" w:space="0" w:color="auto"/>
        <w:left w:val="none" w:sz="0" w:space="0" w:color="auto"/>
        <w:bottom w:val="none" w:sz="0" w:space="0" w:color="auto"/>
        <w:right w:val="none" w:sz="0" w:space="0" w:color="auto"/>
      </w:divBdr>
    </w:div>
    <w:div w:id="912470593">
      <w:bodyDiv w:val="1"/>
      <w:marLeft w:val="0"/>
      <w:marRight w:val="0"/>
      <w:marTop w:val="0"/>
      <w:marBottom w:val="0"/>
      <w:divBdr>
        <w:top w:val="none" w:sz="0" w:space="0" w:color="auto"/>
        <w:left w:val="none" w:sz="0" w:space="0" w:color="auto"/>
        <w:bottom w:val="none" w:sz="0" w:space="0" w:color="auto"/>
        <w:right w:val="none" w:sz="0" w:space="0" w:color="auto"/>
      </w:divBdr>
    </w:div>
    <w:div w:id="1076510638">
      <w:bodyDiv w:val="1"/>
      <w:marLeft w:val="0"/>
      <w:marRight w:val="0"/>
      <w:marTop w:val="0"/>
      <w:marBottom w:val="0"/>
      <w:divBdr>
        <w:top w:val="none" w:sz="0" w:space="0" w:color="auto"/>
        <w:left w:val="none" w:sz="0" w:space="0" w:color="auto"/>
        <w:bottom w:val="none" w:sz="0" w:space="0" w:color="auto"/>
        <w:right w:val="none" w:sz="0" w:space="0" w:color="auto"/>
      </w:divBdr>
    </w:div>
    <w:div w:id="1262761551">
      <w:bodyDiv w:val="1"/>
      <w:marLeft w:val="0"/>
      <w:marRight w:val="0"/>
      <w:marTop w:val="0"/>
      <w:marBottom w:val="0"/>
      <w:divBdr>
        <w:top w:val="none" w:sz="0" w:space="0" w:color="auto"/>
        <w:left w:val="none" w:sz="0" w:space="0" w:color="auto"/>
        <w:bottom w:val="none" w:sz="0" w:space="0" w:color="auto"/>
        <w:right w:val="none" w:sz="0" w:space="0" w:color="auto"/>
      </w:divBdr>
    </w:div>
    <w:div w:id="1487238433">
      <w:bodyDiv w:val="1"/>
      <w:marLeft w:val="0"/>
      <w:marRight w:val="0"/>
      <w:marTop w:val="0"/>
      <w:marBottom w:val="0"/>
      <w:divBdr>
        <w:top w:val="none" w:sz="0" w:space="0" w:color="auto"/>
        <w:left w:val="none" w:sz="0" w:space="0" w:color="auto"/>
        <w:bottom w:val="none" w:sz="0" w:space="0" w:color="auto"/>
        <w:right w:val="none" w:sz="0" w:space="0" w:color="auto"/>
      </w:divBdr>
    </w:div>
    <w:div w:id="1692685064">
      <w:bodyDiv w:val="1"/>
      <w:marLeft w:val="0"/>
      <w:marRight w:val="0"/>
      <w:marTop w:val="0"/>
      <w:marBottom w:val="0"/>
      <w:divBdr>
        <w:top w:val="none" w:sz="0" w:space="0" w:color="auto"/>
        <w:left w:val="none" w:sz="0" w:space="0" w:color="auto"/>
        <w:bottom w:val="none" w:sz="0" w:space="0" w:color="auto"/>
        <w:right w:val="none" w:sz="0" w:space="0" w:color="auto"/>
      </w:divBdr>
    </w:div>
    <w:div w:id="1798990115">
      <w:bodyDiv w:val="1"/>
      <w:marLeft w:val="0"/>
      <w:marRight w:val="0"/>
      <w:marTop w:val="0"/>
      <w:marBottom w:val="0"/>
      <w:divBdr>
        <w:top w:val="none" w:sz="0" w:space="0" w:color="auto"/>
        <w:left w:val="none" w:sz="0" w:space="0" w:color="auto"/>
        <w:bottom w:val="none" w:sz="0" w:space="0" w:color="auto"/>
        <w:right w:val="none" w:sz="0" w:space="0" w:color="auto"/>
      </w:divBdr>
    </w:div>
    <w:div w:id="1890264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jp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www.python.org/dev/peps/pep-0008/" TargetMode="External"/><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4C4846-07B6-49AB-A46B-B9F0C20D23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0</Pages>
  <Words>1298</Words>
  <Characters>739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el Akasha</dc:creator>
  <cp:keywords/>
  <dc:description/>
  <cp:lastModifiedBy>Konrad Zajac</cp:lastModifiedBy>
  <cp:revision>83</cp:revision>
  <dcterms:created xsi:type="dcterms:W3CDTF">2020-10-16T09:37:00Z</dcterms:created>
  <dcterms:modified xsi:type="dcterms:W3CDTF">2022-01-11T14:57:00Z</dcterms:modified>
</cp:coreProperties>
</file>